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91C0B72" w:rsidR="00063CFE" w:rsidRPr="00921A5B" w:rsidRDefault="001F374F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Intro to </w:t>
      </w:r>
      <w:r w:rsidR="00EF2A04">
        <w:rPr>
          <w:b/>
          <w:i/>
          <w:sz w:val="36"/>
        </w:rPr>
        <w:t>System-</w:t>
      </w:r>
      <w:r>
        <w:rPr>
          <w:b/>
          <w:i/>
          <w:sz w:val="36"/>
        </w:rPr>
        <w:t>o</w:t>
      </w:r>
      <w:r w:rsidR="00EF2A04">
        <w:rPr>
          <w:b/>
          <w:i/>
          <w:sz w:val="36"/>
        </w:rPr>
        <w:t>n-</w:t>
      </w:r>
      <w:r>
        <w:rPr>
          <w:b/>
          <w:i/>
          <w:sz w:val="36"/>
        </w:rPr>
        <w:t>C</w:t>
      </w:r>
      <w:r w:rsidR="00EF2A04">
        <w:rPr>
          <w:b/>
          <w:i/>
          <w:sz w:val="36"/>
        </w:rPr>
        <w:t>hip</w:t>
      </w:r>
      <w:r>
        <w:rPr>
          <w:b/>
          <w:i/>
          <w:sz w:val="36"/>
        </w:rPr>
        <w:t xml:space="preserve"> Design </w:t>
      </w:r>
      <w:r w:rsidR="00063CFE" w:rsidRPr="00921A5B">
        <w:rPr>
          <w:b/>
          <w:i/>
          <w:sz w:val="36"/>
        </w:rPr>
        <w:t>Course</w:t>
      </w:r>
    </w:p>
    <w:p w14:paraId="5C8C03FD" w14:textId="7089185E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B76E3C">
        <w:rPr>
          <w:b/>
          <w:sz w:val="52"/>
        </w:rPr>
        <w:t>4</w:t>
      </w:r>
    </w:p>
    <w:p w14:paraId="47439710" w14:textId="25EF518D" w:rsidR="00FA1A48" w:rsidRPr="0014055E" w:rsidRDefault="00EF2A04" w:rsidP="00063CFE">
      <w:pPr>
        <w:jc w:val="right"/>
        <w:rPr>
          <w:b/>
          <w:sz w:val="48"/>
        </w:rPr>
      </w:pPr>
      <w:r>
        <w:rPr>
          <w:b/>
          <w:sz w:val="48"/>
        </w:rPr>
        <w:t>Cortex M0 and AHB-lite implementation</w:t>
      </w:r>
    </w:p>
    <w:p w14:paraId="4374E744" w14:textId="69486E94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 xml:space="preserve">Issue </w:t>
      </w:r>
      <w:r w:rsidR="000B3B75">
        <w:rPr>
          <w:b/>
        </w:rPr>
        <w:t>1</w:t>
      </w:r>
      <w:r w:rsidRPr="00637284">
        <w:rPr>
          <w:b/>
        </w:rPr>
        <w:t>.</w:t>
      </w:r>
      <w:r w:rsidR="000B3B75">
        <w:rPr>
          <w:b/>
        </w:rPr>
        <w:t>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205F2C71" w14:textId="38BBB6DA" w:rsidR="001115E8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334" w:history="1">
            <w:r w:rsidR="001115E8" w:rsidRPr="00FE5E53">
              <w:rPr>
                <w:rStyle w:val="Hyperlink"/>
              </w:rPr>
              <w:t>1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Introduction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34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1</w:t>
            </w:r>
            <w:r w:rsidR="001115E8">
              <w:rPr>
                <w:webHidden/>
              </w:rPr>
              <w:fldChar w:fldCharType="end"/>
            </w:r>
          </w:hyperlink>
        </w:p>
        <w:p w14:paraId="7E38A305" w14:textId="64292834" w:rsidR="001115E8" w:rsidRDefault="008B52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35" w:history="1">
            <w:r w:rsidR="001115E8" w:rsidRPr="00FE5E53">
              <w:rPr>
                <w:rStyle w:val="Hyperlink"/>
                <w:noProof/>
              </w:rPr>
              <w:t>1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Lab overview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35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1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5DD2EAF4" w14:textId="120FE080" w:rsidR="001115E8" w:rsidRDefault="008B52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36" w:history="1">
            <w:r w:rsidR="001115E8" w:rsidRPr="00FE5E53">
              <w:rPr>
                <w:rStyle w:val="Hyperlink"/>
                <w:noProof/>
              </w:rPr>
              <w:t>1.1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Part 1: Hardware implementation: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36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1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7F8C8175" w14:textId="41E65061" w:rsidR="001115E8" w:rsidRDefault="008B52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37" w:history="1">
            <w:r w:rsidR="001115E8" w:rsidRPr="00FE5E53">
              <w:rPr>
                <w:rStyle w:val="Hyperlink"/>
                <w:noProof/>
              </w:rPr>
              <w:t>1.1.2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Part 2: Software programming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37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1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4C4F5825" w14:textId="6F618AE0" w:rsidR="001115E8" w:rsidRDefault="008B526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38" w:history="1">
            <w:r w:rsidR="001115E8" w:rsidRPr="00FE5E53">
              <w:rPr>
                <w:rStyle w:val="Hyperlink"/>
              </w:rPr>
              <w:t>2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Learning Objectives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38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1</w:t>
            </w:r>
            <w:r w:rsidR="001115E8">
              <w:rPr>
                <w:webHidden/>
              </w:rPr>
              <w:fldChar w:fldCharType="end"/>
            </w:r>
          </w:hyperlink>
        </w:p>
        <w:p w14:paraId="1AF559FC" w14:textId="3F3603CD" w:rsidR="001115E8" w:rsidRDefault="008B526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39" w:history="1">
            <w:r w:rsidR="001115E8" w:rsidRPr="00FE5E53">
              <w:rPr>
                <w:rStyle w:val="Hyperlink"/>
              </w:rPr>
              <w:t>3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Requirements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39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2</w:t>
            </w:r>
            <w:r w:rsidR="001115E8">
              <w:rPr>
                <w:webHidden/>
              </w:rPr>
              <w:fldChar w:fldCharType="end"/>
            </w:r>
          </w:hyperlink>
        </w:p>
        <w:p w14:paraId="5189EA85" w14:textId="0D076EBE" w:rsidR="001115E8" w:rsidRDefault="008B526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40" w:history="1">
            <w:r w:rsidR="001115E8" w:rsidRPr="00FE5E53">
              <w:rPr>
                <w:rStyle w:val="Hyperlink"/>
              </w:rPr>
              <w:t>4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Project files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40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2</w:t>
            </w:r>
            <w:r w:rsidR="001115E8">
              <w:rPr>
                <w:webHidden/>
              </w:rPr>
              <w:fldChar w:fldCharType="end"/>
            </w:r>
          </w:hyperlink>
        </w:p>
        <w:p w14:paraId="32F6BF38" w14:textId="37B4E1B6" w:rsidR="001115E8" w:rsidRDefault="008B526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41" w:history="1">
            <w:r w:rsidR="001115E8" w:rsidRPr="00FE5E53">
              <w:rPr>
                <w:rStyle w:val="Hyperlink"/>
              </w:rPr>
              <w:t>5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Hardware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41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3</w:t>
            </w:r>
            <w:r w:rsidR="001115E8">
              <w:rPr>
                <w:webHidden/>
              </w:rPr>
              <w:fldChar w:fldCharType="end"/>
            </w:r>
          </w:hyperlink>
        </w:p>
        <w:p w14:paraId="3F128516" w14:textId="120D3D92" w:rsidR="001115E8" w:rsidRDefault="008B52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2" w:history="1">
            <w:r w:rsidR="001115E8" w:rsidRPr="00FE5E53">
              <w:rPr>
                <w:rStyle w:val="Hyperlink"/>
                <w:noProof/>
              </w:rPr>
              <w:t>5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Overview of the SoC hardware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2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3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44886A3E" w14:textId="12A8FB54" w:rsidR="001115E8" w:rsidRDefault="008B52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3" w:history="1">
            <w:r w:rsidR="001115E8" w:rsidRPr="00FE5E53">
              <w:rPr>
                <w:rStyle w:val="Hyperlink"/>
                <w:noProof/>
              </w:rPr>
              <w:t>5.1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Arm Cortex-M0 microprocessor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3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3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4060B0C7" w14:textId="193AAE82" w:rsidR="001115E8" w:rsidRDefault="008B52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4" w:history="1">
            <w:r w:rsidR="001115E8" w:rsidRPr="00FE5E53">
              <w:rPr>
                <w:rStyle w:val="Hyperlink"/>
                <w:noProof/>
              </w:rPr>
              <w:t>5.1.2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On-chip program memory: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4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3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586A9D7B" w14:textId="4D2D2FDB" w:rsidR="001115E8" w:rsidRDefault="008B52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5" w:history="1">
            <w:r w:rsidR="001115E8" w:rsidRPr="00FE5E53">
              <w:rPr>
                <w:rStyle w:val="Hyperlink"/>
                <w:noProof/>
              </w:rPr>
              <w:t>5.1.3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LED peripheral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5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4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0D2853B3" w14:textId="12732473" w:rsidR="001115E8" w:rsidRDefault="008B52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6" w:history="1">
            <w:r w:rsidR="001115E8" w:rsidRPr="00FE5E53">
              <w:rPr>
                <w:rStyle w:val="Hyperlink"/>
                <w:noProof/>
              </w:rPr>
              <w:t>5.2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Implementing the System-on-Chip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6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4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5F1FAF99" w14:textId="29538338" w:rsidR="001115E8" w:rsidRDefault="008B526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47" w:history="1">
            <w:r w:rsidR="001115E8" w:rsidRPr="00FE5E53">
              <w:rPr>
                <w:rStyle w:val="Hyperlink"/>
              </w:rPr>
              <w:t>6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Compiling assembly code and programming it into Basys 3 board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47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5</w:t>
            </w:r>
            <w:r w:rsidR="001115E8">
              <w:rPr>
                <w:webHidden/>
              </w:rPr>
              <w:fldChar w:fldCharType="end"/>
            </w:r>
          </w:hyperlink>
        </w:p>
        <w:p w14:paraId="5DA07BEA" w14:textId="632E127D" w:rsidR="001115E8" w:rsidRDefault="008B52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8" w:history="1">
            <w:r w:rsidR="001115E8" w:rsidRPr="00FE5E53">
              <w:rPr>
                <w:rStyle w:val="Hyperlink"/>
                <w:noProof/>
              </w:rPr>
              <w:t>6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Creating and compiling a program in assembly language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8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5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70BE9918" w14:textId="2F40877A" w:rsidR="001115E8" w:rsidRDefault="008B52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49" w:history="1">
            <w:r w:rsidR="001115E8" w:rsidRPr="00FE5E53">
              <w:rPr>
                <w:rStyle w:val="Hyperlink"/>
                <w:noProof/>
              </w:rPr>
              <w:t>6.2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Merging bitstream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49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6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5B042CCC" w14:textId="3D35B2FE" w:rsidR="001115E8" w:rsidRDefault="008B52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50" w:history="1">
            <w:r w:rsidR="001115E8" w:rsidRPr="00FE5E53">
              <w:rPr>
                <w:rStyle w:val="Hyperlink"/>
                <w:noProof/>
              </w:rPr>
              <w:t>6.3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Programming FPGA board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50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6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4A376A59" w14:textId="400B08DB" w:rsidR="001115E8" w:rsidRDefault="008B526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51" w:history="1">
            <w:r w:rsidR="001115E8" w:rsidRPr="00FE5E53">
              <w:rPr>
                <w:rStyle w:val="Hyperlink"/>
              </w:rPr>
              <w:t>7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Hardware Debugging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51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7</w:t>
            </w:r>
            <w:r w:rsidR="001115E8">
              <w:rPr>
                <w:webHidden/>
              </w:rPr>
              <w:fldChar w:fldCharType="end"/>
            </w:r>
          </w:hyperlink>
        </w:p>
        <w:p w14:paraId="4AF7A2CF" w14:textId="46703836" w:rsidR="001115E8" w:rsidRDefault="008B52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52" w:history="1">
            <w:r w:rsidR="001115E8" w:rsidRPr="00FE5E53">
              <w:rPr>
                <w:rStyle w:val="Hyperlink"/>
                <w:noProof/>
              </w:rPr>
              <w:t>7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Hardware logic simulation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52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7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192DCE2C" w14:textId="6F31C070" w:rsidR="001115E8" w:rsidRDefault="008B52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53" w:history="1">
            <w:r w:rsidR="001115E8" w:rsidRPr="00FE5E53">
              <w:rPr>
                <w:rStyle w:val="Hyperlink"/>
                <w:noProof/>
              </w:rPr>
              <w:t>7.2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On-chip debugging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53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7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0D4B21D7" w14:textId="41B7728A" w:rsidR="001115E8" w:rsidRDefault="008B526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354" w:history="1">
            <w:r w:rsidR="001115E8" w:rsidRPr="00FE5E53">
              <w:rPr>
                <w:rStyle w:val="Hyperlink"/>
              </w:rPr>
              <w:t>8</w:t>
            </w:r>
            <w:r w:rsidR="001115E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1115E8" w:rsidRPr="00FE5E53">
              <w:rPr>
                <w:rStyle w:val="Hyperlink"/>
              </w:rPr>
              <w:t>Extension work</w:t>
            </w:r>
            <w:r w:rsidR="001115E8">
              <w:rPr>
                <w:webHidden/>
              </w:rPr>
              <w:tab/>
            </w:r>
            <w:r w:rsidR="001115E8">
              <w:rPr>
                <w:webHidden/>
              </w:rPr>
              <w:fldChar w:fldCharType="begin"/>
            </w:r>
            <w:r w:rsidR="001115E8">
              <w:rPr>
                <w:webHidden/>
              </w:rPr>
              <w:instrText xml:space="preserve"> PAGEREF _Toc83817354 \h </w:instrText>
            </w:r>
            <w:r w:rsidR="001115E8">
              <w:rPr>
                <w:webHidden/>
              </w:rPr>
            </w:r>
            <w:r w:rsidR="001115E8">
              <w:rPr>
                <w:webHidden/>
              </w:rPr>
              <w:fldChar w:fldCharType="separate"/>
            </w:r>
            <w:r w:rsidR="001115E8">
              <w:rPr>
                <w:webHidden/>
              </w:rPr>
              <w:t>8</w:t>
            </w:r>
            <w:r w:rsidR="001115E8">
              <w:rPr>
                <w:webHidden/>
              </w:rPr>
              <w:fldChar w:fldCharType="end"/>
            </w:r>
          </w:hyperlink>
        </w:p>
        <w:p w14:paraId="165DDCE5" w14:textId="7AD0FDC4" w:rsidR="001115E8" w:rsidRDefault="008B52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355" w:history="1">
            <w:r w:rsidR="001115E8" w:rsidRPr="00FE5E53">
              <w:rPr>
                <w:rStyle w:val="Hyperlink"/>
                <w:noProof/>
              </w:rPr>
              <w:t>8.1</w:t>
            </w:r>
            <w:r w:rsidR="001115E8">
              <w:rPr>
                <w:rFonts w:asciiTheme="minorHAnsi" w:hAnsiTheme="minorHAnsi"/>
                <w:noProof/>
                <w:color w:val="auto"/>
              </w:rPr>
              <w:tab/>
            </w:r>
            <w:r w:rsidR="001115E8" w:rsidRPr="00FE5E53">
              <w:rPr>
                <w:rStyle w:val="Hyperlink"/>
                <w:noProof/>
              </w:rPr>
              <w:t>Extra tasks for this lab:</w:t>
            </w:r>
            <w:r w:rsidR="001115E8">
              <w:rPr>
                <w:noProof/>
                <w:webHidden/>
              </w:rPr>
              <w:tab/>
            </w:r>
            <w:r w:rsidR="001115E8">
              <w:rPr>
                <w:noProof/>
                <w:webHidden/>
              </w:rPr>
              <w:fldChar w:fldCharType="begin"/>
            </w:r>
            <w:r w:rsidR="001115E8">
              <w:rPr>
                <w:noProof/>
                <w:webHidden/>
              </w:rPr>
              <w:instrText xml:space="preserve"> PAGEREF _Toc83817355 \h </w:instrText>
            </w:r>
            <w:r w:rsidR="001115E8">
              <w:rPr>
                <w:noProof/>
                <w:webHidden/>
              </w:rPr>
            </w:r>
            <w:r w:rsidR="001115E8">
              <w:rPr>
                <w:noProof/>
                <w:webHidden/>
              </w:rPr>
              <w:fldChar w:fldCharType="separate"/>
            </w:r>
            <w:r w:rsidR="001115E8">
              <w:rPr>
                <w:noProof/>
                <w:webHidden/>
              </w:rPr>
              <w:t>8</w:t>
            </w:r>
            <w:r w:rsidR="001115E8">
              <w:rPr>
                <w:noProof/>
                <w:webHidden/>
              </w:rPr>
              <w:fldChar w:fldCharType="end"/>
            </w:r>
          </w:hyperlink>
        </w:p>
        <w:p w14:paraId="1B8D0AD9" w14:textId="29F001FA" w:rsidR="00490E26" w:rsidRDefault="007032C9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8C79431" w:rsidR="00475DEB" w:rsidRPr="00490E26" w:rsidRDefault="007032C9">
      <w:pPr>
        <w:sectPr w:rsidR="00475DEB" w:rsidRPr="00490E26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3817334"/>
      <w:r w:rsidRPr="007032C9">
        <w:lastRenderedPageBreak/>
        <w:t>Introduction</w:t>
      </w:r>
      <w:bookmarkEnd w:id="2"/>
    </w:p>
    <w:p w14:paraId="630241C8" w14:textId="55BB97E5" w:rsidR="007032C9" w:rsidRDefault="004F08FD" w:rsidP="00C75850">
      <w:pPr>
        <w:pStyle w:val="Heading2"/>
        <w:shd w:val="clear" w:color="auto" w:fill="E5ECEB"/>
      </w:pPr>
      <w:bookmarkStart w:id="3" w:name="_Toc83817335"/>
      <w:r>
        <w:t>Lab</w:t>
      </w:r>
      <w:r w:rsidR="00A06521">
        <w:t xml:space="preserve"> overview</w:t>
      </w:r>
      <w:bookmarkEnd w:id="3"/>
    </w:p>
    <w:p w14:paraId="4B83DF8F" w14:textId="77777777" w:rsidR="00EC5520" w:rsidRDefault="0061420B" w:rsidP="00C75850">
      <w:pPr>
        <w:shd w:val="clear" w:color="auto" w:fill="E5ECEB"/>
      </w:pPr>
      <w:r>
        <w:t>I</w:t>
      </w:r>
      <w:r w:rsidR="004C1401">
        <w:t xml:space="preserve">n </w:t>
      </w:r>
      <w:r w:rsidR="00FA1A48">
        <w:t>this lab</w:t>
      </w:r>
      <w:r>
        <w:t>, we will</w:t>
      </w:r>
      <w:r w:rsidR="00A82B82">
        <w:t xml:space="preserve"> begin designing a simple </w:t>
      </w:r>
      <w:r w:rsidR="00A81BD6">
        <w:t>SoC platform</w:t>
      </w:r>
      <w:r w:rsidR="00A82B82">
        <w:t xml:space="preserve"> that contains a Cortex-M0 microprocessor, an LED peripheral, and an on-chip memory</w:t>
      </w:r>
      <w:r w:rsidR="00A81BD6">
        <w:t>.</w:t>
      </w:r>
      <w:r w:rsidR="00A82B82">
        <w:t xml:space="preserve"> The Cortex-M0 can be downloaded from the DesignStart webpage found in</w:t>
      </w:r>
      <w:r w:rsidR="00EC5520">
        <w:t xml:space="preserve"> </w:t>
      </w:r>
      <w:hyperlink r:id="rId12" w:history="1">
        <w:r w:rsidR="00EC5520" w:rsidRPr="00EC5520">
          <w:rPr>
            <w:rStyle w:val="Hyperlink"/>
          </w:rPr>
          <w:t>https://developer.arm.com/ip-products/designstart/eval</w:t>
        </w:r>
      </w:hyperlink>
      <w:r w:rsidR="00A82B82">
        <w:t xml:space="preserve">. </w:t>
      </w:r>
    </w:p>
    <w:p w14:paraId="6457C74A" w14:textId="17F9216C" w:rsidR="001674E6" w:rsidRDefault="00A82B82" w:rsidP="00C75850">
      <w:pPr>
        <w:shd w:val="clear" w:color="auto" w:fill="E5ECEB"/>
      </w:pPr>
      <w:r>
        <w:t>You will learn how to integrate the processor and other peripherals into a system using the AHB-Lite bus interconnect</w:t>
      </w:r>
      <w:r w:rsidR="00A8268C">
        <w:t xml:space="preserve"> and write/modify assembly programs to control the peripheral</w:t>
      </w:r>
      <w:r>
        <w:t>.</w:t>
      </w:r>
      <w:r w:rsidR="003D2A09">
        <w:t xml:space="preserve"> This lab is divided into two parts as shown below</w:t>
      </w:r>
    </w:p>
    <w:p w14:paraId="319832EE" w14:textId="5DE0026A" w:rsidR="008F7AD9" w:rsidRDefault="003D2A09" w:rsidP="00C75850">
      <w:pPr>
        <w:pStyle w:val="Heading3"/>
        <w:shd w:val="clear" w:color="auto" w:fill="E5ECEB"/>
      </w:pPr>
      <w:bookmarkStart w:id="4" w:name="_Toc83817336"/>
      <w:r>
        <w:t xml:space="preserve">Part 1: </w:t>
      </w:r>
      <w:r w:rsidR="008F7AD9">
        <w:t>Hardware implementation:</w:t>
      </w:r>
      <w:bookmarkEnd w:id="4"/>
    </w:p>
    <w:p w14:paraId="65811095" w14:textId="127721AE" w:rsidR="00AB46C6" w:rsidRDefault="003D2A09" w:rsidP="003D2A09">
      <w:pPr>
        <w:shd w:val="clear" w:color="auto" w:fill="E5ECEB"/>
      </w:pPr>
      <w:bookmarkStart w:id="5" w:name="_Hlk83426593"/>
      <w:r>
        <w:t xml:space="preserve">The processor, bus interface, on-chip memory and peripheral </w:t>
      </w:r>
      <w:r w:rsidR="007A74E2">
        <w:t xml:space="preserve">hardware </w:t>
      </w:r>
      <w:r>
        <w:t>are</w:t>
      </w:r>
      <w:r w:rsidR="007A74E2">
        <w:t xml:space="preserve"> wri</w:t>
      </w:r>
      <w:r w:rsidR="00AB46C6">
        <w:t>tten in Verilog</w:t>
      </w:r>
      <w:r>
        <w:t xml:space="preserve"> and provided for you, with some modification/additions needed to make it work. The SoC will be implemented in an FPGA.</w:t>
      </w:r>
    </w:p>
    <w:p w14:paraId="5FDEA109" w14:textId="1F15155F" w:rsidR="008F7AD9" w:rsidRDefault="003D2A09" w:rsidP="00C75850">
      <w:pPr>
        <w:pStyle w:val="Heading3"/>
        <w:shd w:val="clear" w:color="auto" w:fill="E5ECEB"/>
      </w:pPr>
      <w:bookmarkStart w:id="6" w:name="_Toc83817337"/>
      <w:bookmarkEnd w:id="5"/>
      <w:r>
        <w:t xml:space="preserve">Part 2: </w:t>
      </w:r>
      <w:r w:rsidR="008F7AD9">
        <w:t>Software programming</w:t>
      </w:r>
      <w:bookmarkEnd w:id="6"/>
    </w:p>
    <w:p w14:paraId="7F8ED610" w14:textId="2D9BD05B" w:rsidR="00AB46C6" w:rsidRDefault="003D2A09" w:rsidP="003D2A09">
      <w:pPr>
        <w:shd w:val="clear" w:color="auto" w:fill="E5ECEB"/>
      </w:pPr>
      <w:bookmarkStart w:id="7" w:name="_Hlk83426643"/>
      <w:r>
        <w:t>The p</w:t>
      </w:r>
      <w:r w:rsidR="00AB46C6">
        <w:t xml:space="preserve">rogram </w:t>
      </w:r>
      <w:r>
        <w:t xml:space="preserve">targeted at </w:t>
      </w:r>
      <w:r w:rsidR="00AB46C6">
        <w:t xml:space="preserve">the Cortex-M0 processor </w:t>
      </w:r>
      <w:r>
        <w:t xml:space="preserve">is written in </w:t>
      </w:r>
      <w:r w:rsidR="002507B0">
        <w:t>assembly language</w:t>
      </w:r>
      <w:r>
        <w:t xml:space="preserve"> and will be used to control the L</w:t>
      </w:r>
      <w:r w:rsidR="00C87201">
        <w:t>ED</w:t>
      </w:r>
      <w:r>
        <w:t xml:space="preserve">s. The program is provided for you. You will need to compile </w:t>
      </w:r>
      <w:r w:rsidR="00041858">
        <w:t xml:space="preserve">it </w:t>
      </w:r>
      <w:r>
        <w:t xml:space="preserve">in Keil to generate a </w:t>
      </w:r>
      <w:r w:rsidR="00041858" w:rsidRPr="00CC14AC">
        <w:rPr>
          <w:b/>
          <w:bCs/>
          <w:i/>
          <w:iCs/>
        </w:rPr>
        <w:t>code</w:t>
      </w:r>
      <w:r w:rsidRPr="00CC14AC">
        <w:rPr>
          <w:b/>
          <w:bCs/>
          <w:i/>
          <w:iCs/>
        </w:rPr>
        <w:t>.hex</w:t>
      </w:r>
      <w:r>
        <w:t xml:space="preserve"> file which will be </w:t>
      </w:r>
      <w:r w:rsidR="00041858">
        <w:t>copied</w:t>
      </w:r>
      <w:r>
        <w:t xml:space="preserve"> to the FPGA project</w:t>
      </w:r>
      <w:r w:rsidR="00041858">
        <w:t xml:space="preserve"> directory</w:t>
      </w:r>
      <w:r>
        <w:t xml:space="preserve">.  </w:t>
      </w:r>
    </w:p>
    <w:bookmarkEnd w:id="7"/>
    <w:p w14:paraId="25178466" w14:textId="77777777" w:rsidR="003D2A09" w:rsidRDefault="003D2A09" w:rsidP="003D2A09">
      <w:pPr>
        <w:shd w:val="clear" w:color="auto" w:fill="E5ECEB"/>
      </w:pPr>
    </w:p>
    <w:p w14:paraId="2BEF9938" w14:textId="272A801E" w:rsidR="00F052C4" w:rsidRDefault="00E938B8" w:rsidP="00F052C4">
      <w:pPr>
        <w:pStyle w:val="Heading1"/>
      </w:pPr>
      <w:bookmarkStart w:id="8" w:name="_Toc5031133"/>
      <w:bookmarkStart w:id="9" w:name="_Toc83817338"/>
      <w:bookmarkEnd w:id="8"/>
      <w:r>
        <w:t>Learning O</w:t>
      </w:r>
      <w:r w:rsidR="00EF2A04">
        <w:t>bjectives</w:t>
      </w:r>
      <w:bookmarkEnd w:id="9"/>
    </w:p>
    <w:p w14:paraId="224DF464" w14:textId="77777777" w:rsidR="00320F63" w:rsidRDefault="00320F63" w:rsidP="00320F63">
      <w:pPr>
        <w:rPr>
          <w:sz w:val="24"/>
          <w:szCs w:val="24"/>
        </w:rPr>
      </w:pPr>
      <w:bookmarkStart w:id="10" w:name="_Hlk83424559"/>
      <w:r>
        <w:rPr>
          <w:sz w:val="24"/>
          <w:szCs w:val="24"/>
        </w:rPr>
        <w:t>At the end of this lab, you should be able to:</w:t>
      </w:r>
    </w:p>
    <w:bookmarkEnd w:id="10"/>
    <w:p w14:paraId="6422BD13" w14:textId="77777777" w:rsidR="00EC5520" w:rsidRPr="00041858" w:rsidRDefault="00EC5520" w:rsidP="00987E68">
      <w:pPr>
        <w:pStyle w:val="ListParagraph"/>
        <w:numPr>
          <w:ilvl w:val="0"/>
          <w:numId w:val="43"/>
        </w:numPr>
      </w:pPr>
      <w:r w:rsidRPr="00041858">
        <w:t>Implement a simple SoC which consist of Cortex-M0 processor, AHB-Lite bus and AHB peripherals (Program memory and LED) on an FPGA. </w:t>
      </w:r>
    </w:p>
    <w:p w14:paraId="23BC754B" w14:textId="2C5A36D6" w:rsidR="00EC5520" w:rsidRPr="00041858" w:rsidRDefault="00EC5520" w:rsidP="00987E68">
      <w:pPr>
        <w:pStyle w:val="ListParagraph"/>
        <w:numPr>
          <w:ilvl w:val="0"/>
          <w:numId w:val="43"/>
        </w:numPr>
      </w:pPr>
      <w:r w:rsidRPr="00041858">
        <w:t>Modify and compile a simple assembly program using Keil to control the LED. </w:t>
      </w:r>
    </w:p>
    <w:p w14:paraId="2481CACE" w14:textId="77777777" w:rsidR="00320F63" w:rsidRPr="00320F63" w:rsidRDefault="00320F63" w:rsidP="00320F63"/>
    <w:p w14:paraId="7C8D9E4B" w14:textId="3159A60D" w:rsidR="00694D3A" w:rsidRPr="00694D3A" w:rsidRDefault="00694D3A" w:rsidP="00F052C4">
      <w:pPr>
        <w:rPr>
          <w:color w:val="FFFFFF" w:themeColor="background1"/>
          <w:highlight w:val="red"/>
        </w:rPr>
      </w:pPr>
      <w:r>
        <w:rPr>
          <w:color w:val="FFFFFF" w:themeColor="background1"/>
        </w:rPr>
        <w:br w:type="page"/>
      </w:r>
    </w:p>
    <w:p w14:paraId="2EBBA079" w14:textId="10B88D00" w:rsidR="0082607F" w:rsidRPr="00F906B0" w:rsidRDefault="00317EF2" w:rsidP="00921A5B">
      <w:pPr>
        <w:pStyle w:val="Heading1"/>
      </w:pPr>
      <w:bookmarkStart w:id="11" w:name="_Toc83817339"/>
      <w:r>
        <w:lastRenderedPageBreak/>
        <w:t>Requirements</w:t>
      </w:r>
      <w:bookmarkEnd w:id="11"/>
    </w:p>
    <w:p w14:paraId="52EFFC12" w14:textId="62EE6411" w:rsidR="0082607F" w:rsidRDefault="0080133D" w:rsidP="009C7C05">
      <w:bookmarkStart w:id="12" w:name="_Hlk83424962"/>
      <w:r>
        <w:t>T</w:t>
      </w:r>
      <w:r w:rsidR="00FE1DE0">
        <w:t>his lab</w:t>
      </w:r>
      <w:r>
        <w:t xml:space="preserve"> requires t</w:t>
      </w:r>
      <w:r w:rsidR="00FA1A48">
        <w:t>he following hardware and software:</w:t>
      </w:r>
      <w:r w:rsidR="00FE1DE0">
        <w:t xml:space="preserve"> </w:t>
      </w:r>
    </w:p>
    <w:p w14:paraId="24F78BA1" w14:textId="77777777" w:rsidR="003C2790" w:rsidRDefault="003C2790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Hardware:</w:t>
      </w:r>
    </w:p>
    <w:p w14:paraId="64F15AC9" w14:textId="749405DC" w:rsidR="00C150EE" w:rsidRPr="00F12F67" w:rsidRDefault="00F12F67" w:rsidP="003C2790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Diligent BASYS 3 </w:t>
      </w:r>
      <w:r w:rsidRPr="00F12F67">
        <w:rPr>
          <w:bCs/>
        </w:rPr>
        <w:t>FPGA board</w:t>
      </w:r>
      <w:r>
        <w:rPr>
          <w:bCs/>
        </w:rPr>
        <w:t xml:space="preserve"> connected to computer via </w:t>
      </w:r>
      <w:r w:rsidRPr="00F12F67">
        <w:rPr>
          <w:b/>
        </w:rPr>
        <w:t>MicroUSB cable</w:t>
      </w:r>
      <w:r w:rsidR="006A7949">
        <w:rPr>
          <w:b/>
        </w:rPr>
        <w:t xml:space="preserve">. </w:t>
      </w:r>
      <w:r w:rsidR="007547AA" w:rsidRPr="007547AA">
        <w:rPr>
          <w:bCs/>
          <w:color w:val="auto"/>
          <w:szCs w:val="24"/>
        </w:rPr>
        <w:t xml:space="preserve">A constraints file for this board </w:t>
      </w:r>
      <w:r w:rsidR="006A7949">
        <w:rPr>
          <w:bCs/>
          <w:color w:val="auto"/>
          <w:szCs w:val="24"/>
        </w:rPr>
        <w:t>is also</w:t>
      </w:r>
      <w:r w:rsidR="007547AA" w:rsidRPr="007547AA">
        <w:rPr>
          <w:bCs/>
          <w:color w:val="auto"/>
          <w:szCs w:val="24"/>
        </w:rPr>
        <w:t xml:space="preserve"> provided.</w:t>
      </w:r>
    </w:p>
    <w:p w14:paraId="64F95FAD" w14:textId="77777777" w:rsidR="003C2790" w:rsidRDefault="003C2790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oftware</w:t>
      </w:r>
    </w:p>
    <w:p w14:paraId="061E1C84" w14:textId="04D8A776" w:rsidR="00F12F67" w:rsidRDefault="00D63C77" w:rsidP="003C2790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>Xilinx Vivado</w:t>
      </w:r>
    </w:p>
    <w:p w14:paraId="6FD7CEEF" w14:textId="191CDE5F" w:rsidR="003C2790" w:rsidRPr="003C2790" w:rsidRDefault="003C2790" w:rsidP="003C2790">
      <w:pPr>
        <w:pStyle w:val="ListParagraph"/>
        <w:numPr>
          <w:ilvl w:val="2"/>
          <w:numId w:val="24"/>
        </w:numPr>
        <w:rPr>
          <w:b/>
        </w:rPr>
      </w:pPr>
      <w:r>
        <w:rPr>
          <w:bCs/>
        </w:rPr>
        <w:t xml:space="preserve">Xilinx Vivado. </w:t>
      </w:r>
    </w:p>
    <w:tbl>
      <w:tblPr>
        <w:tblStyle w:val="TableGrid"/>
        <w:tblW w:w="7259" w:type="dxa"/>
        <w:tblInd w:w="1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756"/>
        <w:gridCol w:w="6503"/>
      </w:tblGrid>
      <w:tr w:rsidR="003C2790" w14:paraId="2DEC5442" w14:textId="77777777" w:rsidTr="00EA38BC">
        <w:trPr>
          <w:trHeight w:val="1649"/>
        </w:trPr>
        <w:tc>
          <w:tcPr>
            <w:tcW w:w="756" w:type="dxa"/>
            <w:shd w:val="clear" w:color="auto" w:fill="EDEDED" w:themeFill="accent3" w:themeFillTint="33"/>
          </w:tcPr>
          <w:p w14:paraId="452A9D83" w14:textId="77777777" w:rsidR="003C2790" w:rsidRDefault="003C2790" w:rsidP="00F529B0">
            <w:r>
              <w:rPr>
                <w:noProof/>
              </w:rPr>
              <w:drawing>
                <wp:inline distT="0" distB="0" distL="0" distR="0" wp14:anchorId="5E692CFC" wp14:editId="03EFA48E">
                  <wp:extent cx="342900" cy="342900"/>
                  <wp:effectExtent l="0" t="0" r="0" b="0"/>
                  <wp:docPr id="115457526" name="Graphic 1" descr="Lights 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3" w:type="dxa"/>
            <w:shd w:val="clear" w:color="auto" w:fill="EDEDED" w:themeFill="accent3" w:themeFillTint="33"/>
          </w:tcPr>
          <w:p w14:paraId="56B496DC" w14:textId="77777777" w:rsidR="006A7949" w:rsidRDefault="003C2790" w:rsidP="00F529B0">
            <w:pPr>
              <w:rPr>
                <w:bCs/>
              </w:rPr>
            </w:pPr>
            <w:r w:rsidRPr="003C2790">
              <w:rPr>
                <w:bCs/>
              </w:rPr>
              <w:t xml:space="preserve">This lab was tested using Vivado 2019.1. The </w:t>
            </w:r>
            <w:r w:rsidRPr="00C87201">
              <w:rPr>
                <w:bCs/>
                <w:i/>
                <w:iCs/>
              </w:rPr>
              <w:t>tcl</w:t>
            </w:r>
            <w:r w:rsidRPr="003C2790">
              <w:rPr>
                <w:bCs/>
              </w:rPr>
              <w:t xml:space="preserve"> script</w:t>
            </w:r>
            <w:r w:rsidR="00815581">
              <w:rPr>
                <w:bCs/>
              </w:rPr>
              <w:t xml:space="preserve"> </w:t>
            </w:r>
            <w:r w:rsidRPr="003C2790">
              <w:rPr>
                <w:bCs/>
              </w:rPr>
              <w:t xml:space="preserve">provided </w:t>
            </w:r>
            <w:r w:rsidR="00EA38BC">
              <w:rPr>
                <w:bCs/>
              </w:rPr>
              <w:t xml:space="preserve">to </w:t>
            </w:r>
            <w:r w:rsidR="00815581">
              <w:rPr>
                <w:bCs/>
              </w:rPr>
              <w:t xml:space="preserve">auto </w:t>
            </w:r>
            <w:r w:rsidR="00EA38BC">
              <w:rPr>
                <w:bCs/>
              </w:rPr>
              <w:t xml:space="preserve">add the compiled program to the generated bitstream </w:t>
            </w:r>
            <w:r w:rsidRPr="003C2790">
              <w:rPr>
                <w:bCs/>
              </w:rPr>
              <w:t>works with this version.</w:t>
            </w:r>
            <w:r w:rsidR="00815581">
              <w:rPr>
                <w:bCs/>
              </w:rPr>
              <w:t xml:space="preserve"> </w:t>
            </w:r>
          </w:p>
          <w:p w14:paraId="0EE979A4" w14:textId="78A00AD7" w:rsidR="003C2790" w:rsidRPr="00EA38BC" w:rsidRDefault="00815581" w:rsidP="00F529B0">
            <w:pPr>
              <w:rPr>
                <w:b/>
              </w:rPr>
            </w:pPr>
            <w:r>
              <w:rPr>
                <w:bCs/>
              </w:rPr>
              <w:t xml:space="preserve">The </w:t>
            </w:r>
            <w:r w:rsidRPr="00C87201">
              <w:rPr>
                <w:bCs/>
                <w:i/>
                <w:iCs/>
              </w:rPr>
              <w:t>tcl</w:t>
            </w:r>
            <w:r>
              <w:rPr>
                <w:bCs/>
              </w:rPr>
              <w:t xml:space="preserve"> scripts may not work with later versions of Vivado</w:t>
            </w:r>
            <w:r w:rsidR="006A7949">
              <w:rPr>
                <w:bCs/>
              </w:rPr>
              <w:t xml:space="preserve">. In this case, you will need to rerun </w:t>
            </w:r>
            <w:r w:rsidR="00EA38BC">
              <w:rPr>
                <w:bCs/>
              </w:rPr>
              <w:t>synthes</w:t>
            </w:r>
            <w:r w:rsidR="006A7949">
              <w:rPr>
                <w:bCs/>
              </w:rPr>
              <w:t xml:space="preserve">is, implementation and bitstream </w:t>
            </w:r>
            <w:r w:rsidR="00EA38BC">
              <w:rPr>
                <w:bCs/>
              </w:rPr>
              <w:t>generat</w:t>
            </w:r>
            <w:r w:rsidR="006A7949">
              <w:rPr>
                <w:bCs/>
              </w:rPr>
              <w:t>ion</w:t>
            </w:r>
            <w:r w:rsidR="00EA38BC">
              <w:rPr>
                <w:bCs/>
              </w:rPr>
              <w:t xml:space="preserve"> when a </w:t>
            </w:r>
            <w:r w:rsidR="006A7949">
              <w:rPr>
                <w:bCs/>
              </w:rPr>
              <w:t xml:space="preserve">new code.hex file is generated due to </w:t>
            </w:r>
            <w:r w:rsidR="00EA38BC">
              <w:rPr>
                <w:bCs/>
              </w:rPr>
              <w:t>change made to the program.</w:t>
            </w:r>
          </w:p>
        </w:tc>
      </w:tr>
    </w:tbl>
    <w:p w14:paraId="7378D5B0" w14:textId="77777777" w:rsidR="00EA38BC" w:rsidRDefault="00EA38BC" w:rsidP="00EA38BC">
      <w:pPr>
        <w:pStyle w:val="ListParagraph"/>
        <w:ind w:left="1440"/>
        <w:rPr>
          <w:b/>
        </w:rPr>
      </w:pPr>
    </w:p>
    <w:p w14:paraId="1EF3E9BB" w14:textId="7DAAACC2" w:rsidR="00FC7AF1" w:rsidRDefault="00D63C77" w:rsidP="003C2790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Keil uVision </w:t>
      </w:r>
    </w:p>
    <w:p w14:paraId="17B27701" w14:textId="34C95909" w:rsidR="00EA38BC" w:rsidRPr="00DD3628" w:rsidRDefault="00DD3628" w:rsidP="00DD3628">
      <w:pPr>
        <w:pStyle w:val="Heading1"/>
      </w:pPr>
      <w:bookmarkStart w:id="13" w:name="_Toc83817340"/>
      <w:bookmarkStart w:id="14" w:name="_Hlk83425022"/>
      <w:bookmarkEnd w:id="12"/>
      <w:r w:rsidRPr="00DD3628">
        <w:t>Pro</w:t>
      </w:r>
      <w:r w:rsidR="00E5527B">
        <w:t>ject</w:t>
      </w:r>
      <w:r w:rsidRPr="00DD3628">
        <w:t xml:space="preserve"> files</w:t>
      </w:r>
      <w:bookmarkEnd w:id="13"/>
    </w:p>
    <w:p w14:paraId="090D4A8C" w14:textId="0753BEB8" w:rsidR="00D63C77" w:rsidRPr="00EA543D" w:rsidRDefault="00EA543D" w:rsidP="00EA543D">
      <w:pPr>
        <w:rPr>
          <w:bCs/>
        </w:rPr>
      </w:pPr>
      <w:r w:rsidRPr="00EA543D">
        <w:rPr>
          <w:bCs/>
        </w:rPr>
        <w:t>The f</w:t>
      </w:r>
      <w:r w:rsidR="00EF72DE" w:rsidRPr="00EA543D">
        <w:rPr>
          <w:bCs/>
        </w:rPr>
        <w:t xml:space="preserve">ollowing files </w:t>
      </w:r>
      <w:r w:rsidRPr="00EA543D">
        <w:rPr>
          <w:bCs/>
        </w:rPr>
        <w:t xml:space="preserve">are </w:t>
      </w:r>
      <w:r w:rsidR="00EF72DE" w:rsidRPr="00EA543D">
        <w:rPr>
          <w:bCs/>
        </w:rPr>
        <w:t>provided</w:t>
      </w:r>
      <w:r w:rsidR="00D80D78">
        <w:rPr>
          <w:bCs/>
        </w:rPr>
        <w:t>/needed for</w:t>
      </w:r>
      <w:r w:rsidR="00EF72DE" w:rsidRPr="00EA543D">
        <w:rPr>
          <w:bCs/>
        </w:rPr>
        <w:t xml:space="preserve"> th</w:t>
      </w:r>
      <w:r w:rsidR="00D80D78">
        <w:rPr>
          <w:bCs/>
        </w:rPr>
        <w:t>is</w:t>
      </w:r>
      <w:r w:rsidR="00EF72DE" w:rsidRPr="00EA543D">
        <w:rPr>
          <w:bCs/>
        </w:rPr>
        <w:t xml:space="preserve"> Lab:</w:t>
      </w:r>
    </w:p>
    <w:tbl>
      <w:tblPr>
        <w:tblStyle w:val="TableGrid"/>
        <w:tblW w:w="9000" w:type="dxa"/>
        <w:tblInd w:w="-5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037"/>
        <w:gridCol w:w="3020"/>
        <w:gridCol w:w="3943"/>
      </w:tblGrid>
      <w:tr w:rsidR="00F57AB6" w:rsidRPr="000C4DFA" w14:paraId="6C8F8FFE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bookmarkEnd w:id="14"/>
          <w:p w14:paraId="0CBBD6F1" w14:textId="77777777" w:rsidR="005D6C28" w:rsidRPr="00C92EE3" w:rsidRDefault="005D6C28" w:rsidP="00222337">
            <w:pPr>
              <w:rPr>
                <w:rFonts w:cs="Arial"/>
                <w:b/>
                <w:szCs w:val="24"/>
              </w:rPr>
            </w:pPr>
            <w:r w:rsidRPr="00C92EE3">
              <w:rPr>
                <w:rFonts w:cs="Arial"/>
                <w:b/>
                <w:szCs w:val="24"/>
              </w:rPr>
              <w:t xml:space="preserve">Components 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D319207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11BBCC0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F57AB6" w:rsidRPr="000C4DFA" w14:paraId="67C0B641" w14:textId="77777777" w:rsidTr="00A32A35">
        <w:trPr>
          <w:trHeight w:val="536"/>
        </w:trPr>
        <w:tc>
          <w:tcPr>
            <w:tcW w:w="2037" w:type="dxa"/>
            <w:vMerge w:val="restart"/>
            <w:shd w:val="clear" w:color="auto" w:fill="FFFFFF" w:themeFill="background1"/>
            <w:vAlign w:val="center"/>
          </w:tcPr>
          <w:p w14:paraId="5A9406D9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Cortex-M0 processor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BD78B2B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texm0ds_logic.v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1702F6BF" w14:textId="3B426C35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tex-M0 DesignStart processor logic level Verilog file</w:t>
            </w:r>
          </w:p>
        </w:tc>
      </w:tr>
      <w:tr w:rsidR="00F57AB6" w:rsidRPr="000C4DFA" w14:paraId="7B2A30B0" w14:textId="77777777" w:rsidTr="00A32A35">
        <w:trPr>
          <w:trHeight w:val="536"/>
        </w:trPr>
        <w:tc>
          <w:tcPr>
            <w:tcW w:w="2037" w:type="dxa"/>
            <w:vMerge/>
            <w:shd w:val="clear" w:color="auto" w:fill="FFFFFF" w:themeFill="background1"/>
            <w:vAlign w:val="center"/>
          </w:tcPr>
          <w:p w14:paraId="671CD6A5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8635B85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350C99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TEXM0INTEGRATION</w:t>
            </w: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.v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76BAE683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tex-M0 DesignStart processor macro cell level</w:t>
            </w:r>
          </w:p>
        </w:tc>
      </w:tr>
      <w:tr w:rsidR="00F57AB6" w:rsidRPr="000C4DFA" w14:paraId="4EFCD319" w14:textId="77777777" w:rsidTr="00A32A35">
        <w:trPr>
          <w:trHeight w:val="536"/>
        </w:trPr>
        <w:tc>
          <w:tcPr>
            <w:tcW w:w="2037" w:type="dxa"/>
            <w:vMerge w:val="restart"/>
            <w:shd w:val="clear" w:color="auto" w:fill="FFFFFF" w:themeFill="background1"/>
            <w:vAlign w:val="center"/>
          </w:tcPr>
          <w:p w14:paraId="1C9ACEF2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AHB bus component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A01C8E4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DCD.v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3184CEC3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The address decoder of the AHB bus </w:t>
            </w:r>
          </w:p>
        </w:tc>
      </w:tr>
      <w:tr w:rsidR="00F57AB6" w:rsidRPr="000C4DFA" w14:paraId="2639FC7C" w14:textId="77777777" w:rsidTr="00A32A35">
        <w:trPr>
          <w:trHeight w:val="536"/>
        </w:trPr>
        <w:tc>
          <w:tcPr>
            <w:tcW w:w="2037" w:type="dxa"/>
            <w:vMerge/>
            <w:shd w:val="clear" w:color="auto" w:fill="FFFFFF" w:themeFill="background1"/>
            <w:vAlign w:val="center"/>
          </w:tcPr>
          <w:p w14:paraId="543B5221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2CA92F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MUX.v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30757C9A" w14:textId="4BB7DFEB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The </w:t>
            </w:r>
            <w:r w:rsidR="00CC23BF" w:rsidRPr="00815581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subordinate </w:t>
            </w: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multiplexor of the AHB bus</w:t>
            </w:r>
          </w:p>
        </w:tc>
      </w:tr>
      <w:tr w:rsidR="00F57AB6" w:rsidRPr="000C4DFA" w14:paraId="01EB9268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p w14:paraId="1997F80B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AHB on-chip memory peripheral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76136D0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bookmarkStart w:id="15" w:name="_Hlk83293593"/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2BRAM.v</w:t>
            </w:r>
            <w:bookmarkEnd w:id="15"/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624B6842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on-chip memory (BRAM) used for the program memory of the processor</w:t>
            </w:r>
          </w:p>
        </w:tc>
      </w:tr>
      <w:tr w:rsidR="00F57AB6" w:rsidRPr="000C4DFA" w14:paraId="0C13739E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p w14:paraId="455C5EDF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AHB LED peripheral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3B0689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2LED.v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21A9D9C1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LED peripheral module</w:t>
            </w:r>
          </w:p>
        </w:tc>
      </w:tr>
      <w:tr w:rsidR="00F57AB6" w:rsidRPr="000C4DFA" w14:paraId="00544F2F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p w14:paraId="61473835" w14:textId="77777777" w:rsidR="005D6C28" w:rsidRPr="00C92EE3" w:rsidRDefault="005D6C28" w:rsidP="00222337">
            <w:pPr>
              <w:rPr>
                <w:rFonts w:cs="Arial"/>
                <w:szCs w:val="24"/>
              </w:rPr>
            </w:pPr>
            <w:r w:rsidRPr="00C92EE3">
              <w:rPr>
                <w:rFonts w:cs="Arial"/>
                <w:szCs w:val="24"/>
              </w:rPr>
              <w:t>Top modul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044431DC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LITE_SYS.v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473967EA" w14:textId="77777777" w:rsidR="005D6C28" w:rsidRPr="000C4DFA" w:rsidRDefault="005D6C28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0C4DFA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top-level module</w:t>
            </w:r>
          </w:p>
        </w:tc>
      </w:tr>
      <w:tr w:rsidR="00FC7AF1" w:rsidRPr="000C4DFA" w14:paraId="6C6F9917" w14:textId="77777777" w:rsidTr="00A32A35">
        <w:trPr>
          <w:trHeight w:val="536"/>
        </w:trPr>
        <w:tc>
          <w:tcPr>
            <w:tcW w:w="2037" w:type="dxa"/>
            <w:shd w:val="clear" w:color="auto" w:fill="FFFFFF" w:themeFill="background1"/>
            <w:vAlign w:val="center"/>
          </w:tcPr>
          <w:p w14:paraId="1824787B" w14:textId="2AB50F4F" w:rsidR="00FC7AF1" w:rsidRPr="00C92EE3" w:rsidRDefault="00F57AB6" w:rsidP="00222337">
            <w:pPr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rogram executed by FPGA board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4A2ECE04" w14:textId="040F01CE" w:rsidR="00FC7AF1" w:rsidRDefault="009C48A6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eastAsia="zh-CN"/>
              </w:rPr>
            </w:pPr>
            <w:r w:rsidRPr="000C4DFA">
              <w:rPr>
                <w:rFonts w:asciiTheme="minorHAnsi" w:hAnsiTheme="minorHAnsi" w:cs="Arial"/>
                <w:kern w:val="24"/>
                <w:lang w:val="en-US"/>
              </w:rPr>
              <w:t>cm0dsasm.s</w:t>
            </w:r>
          </w:p>
        </w:tc>
        <w:tc>
          <w:tcPr>
            <w:tcW w:w="3943" w:type="dxa"/>
            <w:shd w:val="clear" w:color="auto" w:fill="FFFFFF" w:themeFill="background1"/>
            <w:vAlign w:val="center"/>
          </w:tcPr>
          <w:p w14:paraId="00A2464D" w14:textId="6800E847" w:rsidR="00FC7AF1" w:rsidRPr="000C4DFA" w:rsidRDefault="00F57AB6" w:rsidP="00222337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0C4DFA">
              <w:rPr>
                <w:rFonts w:asciiTheme="minorHAnsi" w:hAnsiTheme="minorHAnsi" w:cs="Arial"/>
                <w:kern w:val="24"/>
                <w:lang w:val="en-US"/>
              </w:rPr>
              <w:t>The assembly code used in this lab</w:t>
            </w:r>
          </w:p>
        </w:tc>
      </w:tr>
    </w:tbl>
    <w:p w14:paraId="334C5A8C" w14:textId="6EAB6ED0" w:rsidR="00424001" w:rsidRDefault="00815581" w:rsidP="00CE449E">
      <w:pPr>
        <w:pStyle w:val="Heading1"/>
      </w:pPr>
      <w:bookmarkStart w:id="16" w:name="_Ref79044277"/>
      <w:bookmarkStart w:id="17" w:name="_Toc83817341"/>
      <w:r>
        <w:lastRenderedPageBreak/>
        <w:t>Hardware</w:t>
      </w:r>
      <w:bookmarkEnd w:id="16"/>
      <w:bookmarkEnd w:id="17"/>
    </w:p>
    <w:p w14:paraId="51FE6C92" w14:textId="1EAB9342" w:rsidR="00FE1DE0" w:rsidRDefault="00FE1DE0" w:rsidP="00FE1DE0">
      <w:r>
        <w:t xml:space="preserve">In this task, you will </w:t>
      </w:r>
      <w:r w:rsidR="00F55E40">
        <w:t>implement the Cortex-M0</w:t>
      </w:r>
      <w:r w:rsidR="00AC378D">
        <w:t xml:space="preserve"> processor core, AHB-lite</w:t>
      </w:r>
      <w:r w:rsidR="00815581">
        <w:t xml:space="preserve"> bus</w:t>
      </w:r>
      <w:r w:rsidR="00CB6027">
        <w:t xml:space="preserve">, </w:t>
      </w:r>
      <w:r w:rsidR="00B92784">
        <w:t>memory</w:t>
      </w:r>
      <w:r w:rsidR="00F55E40">
        <w:t xml:space="preserve"> </w:t>
      </w:r>
      <w:r w:rsidR="00CB6027">
        <w:t xml:space="preserve">and LED peripheral </w:t>
      </w:r>
      <w:r w:rsidR="00EF6DA9">
        <w:t xml:space="preserve">on </w:t>
      </w:r>
      <w:r w:rsidR="00667560">
        <w:t>an FPGA board</w:t>
      </w:r>
      <w:r w:rsidR="00EA5D1E">
        <w:t>.</w:t>
      </w:r>
    </w:p>
    <w:p w14:paraId="533406A0" w14:textId="09975B9C" w:rsidR="00982EC3" w:rsidRDefault="009238EF" w:rsidP="00982EC3">
      <w:pPr>
        <w:pStyle w:val="Heading2"/>
      </w:pPr>
      <w:bookmarkStart w:id="18" w:name="_Toc83817342"/>
      <w:bookmarkStart w:id="19" w:name="_Hlk83425054"/>
      <w:r>
        <w:t>Overview of the SoC hardware</w:t>
      </w:r>
      <w:bookmarkEnd w:id="18"/>
    </w:p>
    <w:bookmarkEnd w:id="19"/>
    <w:p w14:paraId="32123BD4" w14:textId="77777777" w:rsidR="00407957" w:rsidRPr="00C92EE3" w:rsidRDefault="00407957" w:rsidP="00407957">
      <w:pPr>
        <w:spacing w:before="120" w:after="120"/>
        <w:rPr>
          <w:szCs w:val="24"/>
        </w:rPr>
      </w:pPr>
      <w:r w:rsidRPr="00C92EE3">
        <w:rPr>
          <w:szCs w:val="24"/>
        </w:rPr>
        <w:t>The hardware components of the SoC include:</w:t>
      </w:r>
    </w:p>
    <w:p w14:paraId="008E022C" w14:textId="78F89DE9" w:rsidR="00407957" w:rsidRPr="00C92EE3" w:rsidRDefault="00407957" w:rsidP="00407957">
      <w:pPr>
        <w:pStyle w:val="ListParagraph"/>
        <w:numPr>
          <w:ilvl w:val="0"/>
          <w:numId w:val="32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rm Cortex-M0 microprocessor</w:t>
      </w:r>
      <w:r w:rsidR="009238EF">
        <w:rPr>
          <w:szCs w:val="24"/>
        </w:rPr>
        <w:t xml:space="preserve"> from DesignStart</w:t>
      </w:r>
    </w:p>
    <w:p w14:paraId="62F5F067" w14:textId="77777777" w:rsidR="00407957" w:rsidRPr="00C92EE3" w:rsidRDefault="00407957" w:rsidP="00407957">
      <w:pPr>
        <w:pStyle w:val="ListParagraph"/>
        <w:numPr>
          <w:ilvl w:val="0"/>
          <w:numId w:val="32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HB-Lite system bus</w:t>
      </w:r>
    </w:p>
    <w:p w14:paraId="101495E2" w14:textId="77777777" w:rsidR="00407957" w:rsidRPr="00C92EE3" w:rsidRDefault="00407957" w:rsidP="00407957">
      <w:pPr>
        <w:pStyle w:val="ListParagraph"/>
        <w:numPr>
          <w:ilvl w:val="0"/>
          <w:numId w:val="32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Two AHB peripherals</w:t>
      </w:r>
    </w:p>
    <w:p w14:paraId="00C6C4B7" w14:textId="77777777" w:rsidR="00407957" w:rsidRPr="00C92EE3" w:rsidRDefault="00407957" w:rsidP="00407957">
      <w:pPr>
        <w:pStyle w:val="ListParagraph"/>
        <w:numPr>
          <w:ilvl w:val="1"/>
          <w:numId w:val="31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Program memory (implemented using on-chip memory blocks)</w:t>
      </w:r>
    </w:p>
    <w:p w14:paraId="64754A24" w14:textId="77777777" w:rsidR="00407957" w:rsidRPr="00C92EE3" w:rsidRDefault="00407957" w:rsidP="00407957">
      <w:pPr>
        <w:pStyle w:val="ListParagraph"/>
        <w:numPr>
          <w:ilvl w:val="1"/>
          <w:numId w:val="31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 simple LED peripheral</w:t>
      </w:r>
    </w:p>
    <w:p w14:paraId="02AA209F" w14:textId="77777777" w:rsidR="00407957" w:rsidRPr="00C92EE3" w:rsidRDefault="00407957" w:rsidP="00407957">
      <w:pPr>
        <w:keepNext/>
        <w:spacing w:after="0"/>
        <w:jc w:val="center"/>
        <w:rPr>
          <w:szCs w:val="24"/>
        </w:rPr>
      </w:pPr>
      <w:r>
        <w:rPr>
          <w:noProof/>
          <w:szCs w:val="24"/>
        </w:rPr>
        <w:drawing>
          <wp:inline distT="0" distB="0" distL="0" distR="0" wp14:anchorId="7D69357F" wp14:editId="651ED513">
            <wp:extent cx="5894318" cy="1333369"/>
            <wp:effectExtent l="0" t="0" r="0" b="635"/>
            <wp:docPr id="4" name="Picture 4" descr="Diagram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952" cy="13504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B4753F" w14:textId="5BA24225" w:rsidR="00C47778" w:rsidRDefault="00C47778" w:rsidP="005A7C32">
      <w:pPr>
        <w:pStyle w:val="Caption"/>
        <w:ind w:left="360"/>
        <w:jc w:val="center"/>
      </w:pPr>
      <w:r>
        <w:t xml:space="preserve">Figure </w:t>
      </w:r>
      <w:r w:rsidR="005A7C32">
        <w:t>1</w:t>
      </w:r>
      <w:r>
        <w:t xml:space="preserve">: </w:t>
      </w:r>
      <w:r w:rsidRPr="00C211F4">
        <w:t>S</w:t>
      </w:r>
      <w:r w:rsidR="005A7C32">
        <w:t>oC peripherals</w:t>
      </w:r>
    </w:p>
    <w:p w14:paraId="76A90909" w14:textId="10264081" w:rsidR="00407957" w:rsidRPr="00C375A1" w:rsidRDefault="00407957" w:rsidP="00C375A1">
      <w:pPr>
        <w:pStyle w:val="Heading3"/>
      </w:pPr>
      <w:bookmarkStart w:id="20" w:name="_Toc83817343"/>
      <w:r w:rsidRPr="00C375A1">
        <w:t>Arm Cortex-M0 microprocessor</w:t>
      </w:r>
      <w:bookmarkEnd w:id="20"/>
    </w:p>
    <w:p w14:paraId="55E43E4E" w14:textId="77777777" w:rsidR="00C375A1" w:rsidRDefault="00407957" w:rsidP="00407957">
      <w:pPr>
        <w:rPr>
          <w:szCs w:val="24"/>
        </w:rPr>
      </w:pPr>
      <w:r w:rsidRPr="00C92EE3">
        <w:rPr>
          <w:szCs w:val="24"/>
        </w:rPr>
        <w:t xml:space="preserve">The logic of the Arm Cortex-M0 processor is written in Verilog code, and thus can be prototyped (synthesized and implemented) on an FPGA platform. In this set of teaching materials, we use a simplified version of the Cortex-M0 processor, called Cortex-M0 DesignStart. </w:t>
      </w:r>
    </w:p>
    <w:p w14:paraId="4DCC97A7" w14:textId="4EDB58D5" w:rsidR="00407957" w:rsidRPr="00C92EE3" w:rsidRDefault="00407957" w:rsidP="00407957">
      <w:pPr>
        <w:rPr>
          <w:szCs w:val="24"/>
        </w:rPr>
      </w:pPr>
      <w:r w:rsidRPr="00C92EE3">
        <w:rPr>
          <w:szCs w:val="24"/>
        </w:rPr>
        <w:t xml:space="preserve">The Cortex-M0 DesignStart has almost the same functionality of an industry-standard Cortex-M0 processor, except that some features are </w:t>
      </w:r>
      <w:r w:rsidR="00C375A1" w:rsidRPr="00C92EE3">
        <w:rPr>
          <w:szCs w:val="24"/>
        </w:rPr>
        <w:t>reduced,</w:t>
      </w:r>
      <w:r w:rsidRPr="00C92EE3">
        <w:rPr>
          <w:szCs w:val="24"/>
        </w:rPr>
        <w:t xml:space="preserve"> e.g., the number of interrupts is reduced from the original 32 to 16 interrupts.</w:t>
      </w:r>
    </w:p>
    <w:p w14:paraId="3CE2C566" w14:textId="77777777" w:rsidR="00407957" w:rsidRPr="00C92EE3" w:rsidRDefault="00407957" w:rsidP="00C375A1">
      <w:pPr>
        <w:pStyle w:val="Heading3"/>
      </w:pPr>
      <w:bookmarkStart w:id="21" w:name="_Toc83817344"/>
      <w:r w:rsidRPr="00C92EE3">
        <w:t>On-chip program memory:</w:t>
      </w:r>
      <w:bookmarkEnd w:id="21"/>
    </w:p>
    <w:p w14:paraId="62BBAAD3" w14:textId="734FAB04" w:rsidR="00407957" w:rsidRPr="00C92EE3" w:rsidRDefault="00407957" w:rsidP="00407957">
      <w:pPr>
        <w:rPr>
          <w:szCs w:val="24"/>
        </w:rPr>
      </w:pPr>
      <w:r w:rsidRPr="00C92EE3">
        <w:rPr>
          <w:szCs w:val="24"/>
        </w:rPr>
        <w:t xml:space="preserve">To program a processor, your software code needs to be compiled to machine code, </w:t>
      </w:r>
      <w:r w:rsidRPr="007770DA">
        <w:rPr>
          <w:color w:val="auto"/>
          <w:szCs w:val="24"/>
        </w:rPr>
        <w:t>which contai</w:t>
      </w:r>
      <w:r w:rsidR="007770DA" w:rsidRPr="007770DA">
        <w:rPr>
          <w:color w:val="auto"/>
          <w:szCs w:val="24"/>
        </w:rPr>
        <w:t>ns</w:t>
      </w:r>
      <w:r w:rsidRPr="007770DA">
        <w:rPr>
          <w:color w:val="auto"/>
          <w:szCs w:val="24"/>
        </w:rPr>
        <w:t xml:space="preserve"> the instructions </w:t>
      </w:r>
      <w:r w:rsidRPr="00C92EE3">
        <w:rPr>
          <w:szCs w:val="24"/>
        </w:rPr>
        <w:t xml:space="preserve">to be executed by the processor. The physical memory used to store these instructions </w:t>
      </w:r>
      <w:r w:rsidRPr="00A24C15">
        <w:rPr>
          <w:color w:val="auto"/>
          <w:szCs w:val="24"/>
        </w:rPr>
        <w:t xml:space="preserve">is called the program </w:t>
      </w:r>
      <w:r w:rsidRPr="00C92EE3">
        <w:rPr>
          <w:szCs w:val="24"/>
        </w:rPr>
        <w:t>memory. In this basic SoC platform, the program memory is implemented using the on-chip memory blocks, rather than off-chip memories. For example, the block RAM (BRAM) is one type of on-chip memory on Xilinx FPGAs.</w:t>
      </w:r>
    </w:p>
    <w:p w14:paraId="54955983" w14:textId="558AA27A" w:rsidR="00407957" w:rsidRPr="00C92EE3" w:rsidRDefault="00407957" w:rsidP="00407957">
      <w:pPr>
        <w:rPr>
          <w:szCs w:val="24"/>
        </w:rPr>
      </w:pPr>
      <w:r w:rsidRPr="00C92EE3">
        <w:rPr>
          <w:szCs w:val="24"/>
        </w:rPr>
        <w:t xml:space="preserve">Normally, </w:t>
      </w:r>
      <w:r w:rsidR="00CC14AC" w:rsidRPr="00C92EE3">
        <w:rPr>
          <w:szCs w:val="24"/>
        </w:rPr>
        <w:t>to</w:t>
      </w:r>
      <w:r w:rsidRPr="00C92EE3">
        <w:rPr>
          <w:szCs w:val="24"/>
        </w:rPr>
        <w:t xml:space="preserve"> load your program into the on-chip memory of an FPGA, the program image needs to be merged into your hardware design </w:t>
      </w:r>
      <w:r w:rsidRPr="008D1A1E">
        <w:rPr>
          <w:color w:val="auto"/>
          <w:szCs w:val="24"/>
          <w:u w:val="single"/>
        </w:rPr>
        <w:t>during synthesis.</w:t>
      </w:r>
      <w:r w:rsidR="008D1A1E">
        <w:rPr>
          <w:color w:val="auto"/>
          <w:szCs w:val="24"/>
        </w:rPr>
        <w:t xml:space="preserve"> </w:t>
      </w:r>
      <w:r w:rsidRPr="00A24C15">
        <w:rPr>
          <w:color w:val="auto"/>
          <w:szCs w:val="24"/>
        </w:rPr>
        <w:t xml:space="preserve"> For example</w:t>
      </w:r>
      <w:r w:rsidRPr="00C92EE3">
        <w:rPr>
          <w:szCs w:val="24"/>
        </w:rPr>
        <w:t xml:space="preserve">, if you need to preload a program file into the hardware, the program file (e.g., “code.hex”) needs to be referred </w:t>
      </w:r>
      <w:r>
        <w:rPr>
          <w:szCs w:val="24"/>
        </w:rPr>
        <w:t xml:space="preserve">to </w:t>
      </w:r>
      <w:r w:rsidRPr="00C92EE3">
        <w:rPr>
          <w:szCs w:val="24"/>
        </w:rPr>
        <w:t>in your Verilog code, using syntax such as:</w:t>
      </w:r>
    </w:p>
    <w:p w14:paraId="0097CFE9" w14:textId="77777777" w:rsidR="00407957" w:rsidRPr="00C92EE3" w:rsidRDefault="00407957" w:rsidP="00A24C15">
      <w:pPr>
        <w:pStyle w:val="Codeblock"/>
      </w:pPr>
      <w:r w:rsidRPr="00C92EE3">
        <w:t>initial begin</w:t>
      </w:r>
    </w:p>
    <w:p w14:paraId="5B0FBE89" w14:textId="77777777" w:rsidR="00407957" w:rsidRPr="00C92EE3" w:rsidRDefault="00407957" w:rsidP="00A24C15">
      <w:pPr>
        <w:pStyle w:val="Codeblock"/>
      </w:pPr>
      <w:r w:rsidRPr="00C92EE3">
        <w:lastRenderedPageBreak/>
        <w:t>$readmemh("code.hex", memory);</w:t>
      </w:r>
    </w:p>
    <w:p w14:paraId="060D8403" w14:textId="77777777" w:rsidR="00407957" w:rsidRPr="00C92EE3" w:rsidRDefault="00407957" w:rsidP="00A24C15">
      <w:pPr>
        <w:pStyle w:val="Codeblock"/>
      </w:pPr>
      <w:r w:rsidRPr="00C92EE3">
        <w:t>end</w:t>
      </w:r>
    </w:p>
    <w:p w14:paraId="1933A323" w14:textId="4C95112C" w:rsidR="00407957" w:rsidRDefault="00407957" w:rsidP="00407957">
      <w:pPr>
        <w:spacing w:after="0"/>
        <w:rPr>
          <w:color w:val="auto"/>
          <w:szCs w:val="24"/>
        </w:rPr>
      </w:pPr>
      <w:r w:rsidRPr="00A24C15">
        <w:rPr>
          <w:color w:val="auto"/>
          <w:szCs w:val="24"/>
        </w:rPr>
        <w:t>However</w:t>
      </w:r>
      <w:r w:rsidR="004E152C">
        <w:rPr>
          <w:color w:val="auto"/>
          <w:szCs w:val="24"/>
        </w:rPr>
        <w:t>,</w:t>
      </w:r>
      <w:r w:rsidRPr="00A24C15">
        <w:rPr>
          <w:color w:val="auto"/>
          <w:szCs w:val="24"/>
        </w:rPr>
        <w:t xml:space="preserve"> this approach requires complete regeneration of the bitstrea</w:t>
      </w:r>
      <w:r w:rsidR="00982EC3">
        <w:rPr>
          <w:color w:val="auto"/>
          <w:szCs w:val="24"/>
        </w:rPr>
        <w:t>m</w:t>
      </w:r>
      <w:r w:rsidRPr="00A24C15">
        <w:rPr>
          <w:color w:val="auto"/>
          <w:szCs w:val="24"/>
        </w:rPr>
        <w:t xml:space="preserve"> for minor changes in code, which can be very time-consuming for larger designs. In the labs</w:t>
      </w:r>
      <w:r w:rsidR="004E152C">
        <w:rPr>
          <w:color w:val="auto"/>
          <w:szCs w:val="24"/>
        </w:rPr>
        <w:t xml:space="preserve"> for this course, we have provided</w:t>
      </w:r>
      <w:r w:rsidRPr="00A24C15">
        <w:rPr>
          <w:color w:val="auto"/>
          <w:szCs w:val="24"/>
        </w:rPr>
        <w:t xml:space="preserve"> a post-implementation </w:t>
      </w:r>
      <w:r w:rsidR="004E152C" w:rsidRPr="00C87201">
        <w:rPr>
          <w:i/>
          <w:iCs/>
          <w:color w:val="auto"/>
          <w:szCs w:val="24"/>
        </w:rPr>
        <w:t>tcl</w:t>
      </w:r>
      <w:r w:rsidR="004E152C">
        <w:rPr>
          <w:color w:val="auto"/>
          <w:szCs w:val="24"/>
        </w:rPr>
        <w:t xml:space="preserve"> script which merges the program code to the bitstream. This </w:t>
      </w:r>
      <w:r w:rsidRPr="00A24C15">
        <w:rPr>
          <w:color w:val="auto"/>
          <w:szCs w:val="24"/>
        </w:rPr>
        <w:t>metho</w:t>
      </w:r>
      <w:r w:rsidR="004E152C">
        <w:rPr>
          <w:color w:val="auto"/>
          <w:szCs w:val="24"/>
        </w:rPr>
        <w:t>d</w:t>
      </w:r>
      <w:r w:rsidRPr="00A24C15">
        <w:rPr>
          <w:color w:val="auto"/>
          <w:szCs w:val="24"/>
        </w:rPr>
        <w:t xml:space="preserve"> is much quicker for simple testing of different program images </w:t>
      </w:r>
      <w:r w:rsidR="004E152C">
        <w:rPr>
          <w:color w:val="auto"/>
          <w:szCs w:val="24"/>
        </w:rPr>
        <w:t>and the process will be</w:t>
      </w:r>
      <w:r w:rsidRPr="00A24C15">
        <w:rPr>
          <w:color w:val="auto"/>
          <w:szCs w:val="24"/>
        </w:rPr>
        <w:t xml:space="preserve"> described later. </w:t>
      </w:r>
    </w:p>
    <w:p w14:paraId="48CEA74A" w14:textId="77777777" w:rsidR="00C375A1" w:rsidRPr="00A24C15" w:rsidRDefault="00C375A1" w:rsidP="00407957">
      <w:pPr>
        <w:spacing w:after="0"/>
        <w:rPr>
          <w:color w:val="auto"/>
          <w:szCs w:val="24"/>
        </w:rPr>
      </w:pPr>
    </w:p>
    <w:p w14:paraId="6D0627C4" w14:textId="74627651" w:rsidR="00407957" w:rsidRPr="00C92EE3" w:rsidRDefault="00407957" w:rsidP="00C375A1">
      <w:pPr>
        <w:pStyle w:val="Heading3"/>
      </w:pPr>
      <w:bookmarkStart w:id="22" w:name="_Toc83817345"/>
      <w:r w:rsidRPr="00C92EE3">
        <w:t>LED peripheral</w:t>
      </w:r>
      <w:bookmarkEnd w:id="22"/>
    </w:p>
    <w:p w14:paraId="2D32D49C" w14:textId="3F9A6748" w:rsidR="00EA5D1E" w:rsidRDefault="00407957" w:rsidP="00FE1DE0">
      <w:r w:rsidRPr="00C92EE3">
        <w:rPr>
          <w:szCs w:val="24"/>
        </w:rPr>
        <w:t xml:space="preserve">The LED peripheral is a simple module used to interface with the 8-bit LEDs. It has an AHB bus interface, which allows the LED to be connected to the system AHB </w:t>
      </w:r>
      <w:r w:rsidR="00A017CE" w:rsidRPr="00C92EE3">
        <w:rPr>
          <w:szCs w:val="24"/>
        </w:rPr>
        <w:t>bus and</w:t>
      </w:r>
      <w:r w:rsidRPr="00C92EE3">
        <w:rPr>
          <w:szCs w:val="24"/>
        </w:rPr>
        <w:t xml:space="preserve"> controlled by the Cortex-M0 processor.</w:t>
      </w:r>
    </w:p>
    <w:p w14:paraId="26CDB4D8" w14:textId="75878DBA" w:rsidR="00412313" w:rsidRDefault="00F34F4C" w:rsidP="00412313">
      <w:pPr>
        <w:pStyle w:val="Heading2"/>
      </w:pPr>
      <w:bookmarkStart w:id="23" w:name="_Toc83817346"/>
      <w:r>
        <w:t xml:space="preserve">Implementing </w:t>
      </w:r>
      <w:r w:rsidR="007B0C0B">
        <w:t>t</w:t>
      </w:r>
      <w:r>
        <w:t>he System-on-Chip</w:t>
      </w:r>
      <w:bookmarkEnd w:id="23"/>
    </w:p>
    <w:p w14:paraId="7A7A2BD5" w14:textId="1167BF28" w:rsidR="004E152C" w:rsidRDefault="004E152C" w:rsidP="00F34F4C">
      <w:pPr>
        <w:rPr>
          <w:szCs w:val="24"/>
        </w:rPr>
      </w:pPr>
      <w:r>
        <w:rPr>
          <w:szCs w:val="24"/>
        </w:rPr>
        <w:t>Start Vivado and follow</w:t>
      </w:r>
      <w:r w:rsidR="00410D29">
        <w:rPr>
          <w:szCs w:val="24"/>
        </w:rPr>
        <w:t xml:space="preserve"> the steps in Section 4.2 of the Getting Started Guide </w:t>
      </w:r>
      <w:r>
        <w:rPr>
          <w:szCs w:val="24"/>
        </w:rPr>
        <w:t>to create a new project:</w:t>
      </w:r>
    </w:p>
    <w:p w14:paraId="071D7912" w14:textId="25D8796B" w:rsidR="004E152C" w:rsidRDefault="004E152C" w:rsidP="004E152C">
      <w:pPr>
        <w:pStyle w:val="ListParagraph"/>
        <w:numPr>
          <w:ilvl w:val="0"/>
          <w:numId w:val="44"/>
        </w:numPr>
        <w:rPr>
          <w:szCs w:val="24"/>
        </w:rPr>
      </w:pPr>
      <w:r w:rsidRPr="004E152C">
        <w:rPr>
          <w:szCs w:val="24"/>
        </w:rPr>
        <w:t xml:space="preserve">In the Add Constraints page click </w:t>
      </w:r>
      <w:r w:rsidR="00CC2678">
        <w:rPr>
          <w:szCs w:val="24"/>
        </w:rPr>
        <w:t xml:space="preserve">create new </w:t>
      </w:r>
      <w:r w:rsidRPr="004E152C">
        <w:rPr>
          <w:szCs w:val="24"/>
        </w:rPr>
        <w:t xml:space="preserve">file and </w:t>
      </w:r>
      <w:r w:rsidR="00C83D5B">
        <w:rPr>
          <w:szCs w:val="24"/>
        </w:rPr>
        <w:t>name it</w:t>
      </w:r>
      <w:r w:rsidRPr="004E152C">
        <w:rPr>
          <w:szCs w:val="24"/>
        </w:rPr>
        <w:t xml:space="preserve"> </w:t>
      </w:r>
      <w:r w:rsidR="001A35F2" w:rsidRPr="00C83D5B">
        <w:rPr>
          <w:b/>
          <w:bCs/>
          <w:i/>
          <w:iCs/>
          <w:szCs w:val="24"/>
        </w:rPr>
        <w:t>basys_3_constraints</w:t>
      </w:r>
      <w:r w:rsidR="001A35F2" w:rsidRPr="004E152C">
        <w:rPr>
          <w:szCs w:val="24"/>
        </w:rPr>
        <w:t xml:space="preserve">. </w:t>
      </w:r>
    </w:p>
    <w:p w14:paraId="7BBBCDE7" w14:textId="14B3B599" w:rsidR="002B7596" w:rsidRDefault="002B7596" w:rsidP="004E152C">
      <w:pPr>
        <w:pStyle w:val="ListParagraph"/>
        <w:numPr>
          <w:ilvl w:val="0"/>
          <w:numId w:val="44"/>
        </w:numPr>
        <w:rPr>
          <w:szCs w:val="24"/>
        </w:rPr>
      </w:pPr>
      <w:r w:rsidRPr="004E152C">
        <w:rPr>
          <w:szCs w:val="24"/>
        </w:rPr>
        <w:t>On the Device screen chose XC7A35Tcpg236-</w:t>
      </w:r>
      <w:r>
        <w:rPr>
          <w:szCs w:val="24"/>
        </w:rPr>
        <w:t>1</w:t>
      </w:r>
    </w:p>
    <w:p w14:paraId="4D4A7A8F" w14:textId="77777777" w:rsidR="002B7596" w:rsidRPr="004E152C" w:rsidRDefault="002B7596" w:rsidP="002B7596">
      <w:pPr>
        <w:pStyle w:val="ListParagraph"/>
        <w:rPr>
          <w:szCs w:val="24"/>
        </w:rPr>
      </w:pPr>
    </w:p>
    <w:p w14:paraId="35D6E8AE" w14:textId="7B0D374B" w:rsidR="0082531D" w:rsidRPr="004E152C" w:rsidRDefault="00857843" w:rsidP="002B7596">
      <w:pPr>
        <w:pStyle w:val="ListParagraph"/>
        <w:rPr>
          <w:highlight w:val="yellow"/>
        </w:rPr>
      </w:pPr>
      <w:r w:rsidRPr="002B7596">
        <w:rPr>
          <w:noProof/>
        </w:rPr>
        <w:drawing>
          <wp:inline distT="0" distB="0" distL="0" distR="0" wp14:anchorId="12DE5D8A" wp14:editId="7ADA21C9">
            <wp:extent cx="5073240" cy="3467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1646" cy="347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CCAD9" w14:textId="1BC524EB" w:rsidR="00C47778" w:rsidRDefault="00C47778" w:rsidP="00C47778">
      <w:pPr>
        <w:pStyle w:val="Caption"/>
        <w:jc w:val="center"/>
      </w:pPr>
      <w:bookmarkStart w:id="24" w:name="_Ref5263833"/>
      <w:bookmarkStart w:id="25" w:name="_Ref5263801"/>
      <w:r>
        <w:t>Figure 2</w:t>
      </w:r>
      <w:bookmarkEnd w:id="24"/>
      <w:r>
        <w:t xml:space="preserve">: </w:t>
      </w:r>
      <w:r w:rsidR="007A0220">
        <w:t xml:space="preserve">Select </w:t>
      </w:r>
      <w:r w:rsidR="002B7F24">
        <w:t xml:space="preserve">FPGA </w:t>
      </w:r>
      <w:r w:rsidR="007A0220">
        <w:t>part</w:t>
      </w:r>
      <w:bookmarkEnd w:id="25"/>
    </w:p>
    <w:p w14:paraId="16252FC4" w14:textId="450F3E38" w:rsidR="00A340D0" w:rsidRPr="00950CD6" w:rsidRDefault="00950CD6" w:rsidP="0098087F">
      <w:pPr>
        <w:rPr>
          <w:szCs w:val="24"/>
        </w:rPr>
      </w:pPr>
      <w:r>
        <w:rPr>
          <w:highlight w:val="yellow"/>
        </w:rPr>
        <w:br w:type="page"/>
      </w:r>
      <w:r w:rsidR="0098087F" w:rsidRPr="00950CD6">
        <w:rPr>
          <w:szCs w:val="24"/>
        </w:rPr>
        <w:lastRenderedPageBreak/>
        <w:t xml:space="preserve">Hierarchy of files in complete project should look like this: </w:t>
      </w:r>
    </w:p>
    <w:p w14:paraId="1FF7B646" w14:textId="50A0A3B1" w:rsidR="00A340D0" w:rsidRDefault="008732F5" w:rsidP="008732F5">
      <w:pPr>
        <w:jc w:val="center"/>
      </w:pPr>
      <w:r>
        <w:rPr>
          <w:noProof/>
        </w:rPr>
        <w:drawing>
          <wp:inline distT="0" distB="0" distL="0" distR="0" wp14:anchorId="70D66D30" wp14:editId="2FCD6DE0">
            <wp:extent cx="6193445" cy="3790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8232" cy="3806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4A9B9" w14:textId="7B1F5B67" w:rsidR="002B7F24" w:rsidRDefault="002B7F24" w:rsidP="002B7F24">
      <w:pPr>
        <w:pStyle w:val="Caption"/>
        <w:jc w:val="center"/>
      </w:pPr>
      <w:r>
        <w:t xml:space="preserve">Figure 3: </w:t>
      </w:r>
      <w:r w:rsidR="00312A1F">
        <w:t>P</w:t>
      </w:r>
      <w:r>
        <w:t>roject hierarchy</w:t>
      </w:r>
    </w:p>
    <w:p w14:paraId="42033C5C" w14:textId="77777777" w:rsidR="002B7F24" w:rsidRPr="002B7F24" w:rsidRDefault="002B7F24" w:rsidP="002B7F24"/>
    <w:p w14:paraId="3F614F60" w14:textId="3F16507F" w:rsidR="00950CD6" w:rsidRDefault="0098087F" w:rsidP="0098087F">
      <w:r>
        <w:t>Run synthesis, implementation and generate bitstream</w:t>
      </w:r>
      <w:r w:rsidR="00950CD6">
        <w:t xml:space="preserve"> if you are using </w:t>
      </w:r>
      <w:r w:rsidR="00950CD6" w:rsidRPr="00950CD6">
        <w:rPr>
          <w:b/>
          <w:bCs/>
        </w:rPr>
        <w:t>Vivado 2019.1</w:t>
      </w:r>
      <w:r>
        <w:t xml:space="preserve">. </w:t>
      </w:r>
      <w:r w:rsidR="00950CD6">
        <w:t>Y</w:t>
      </w:r>
      <w:r w:rsidRPr="00950CD6">
        <w:t xml:space="preserve">ou can also connect a board </w:t>
      </w:r>
      <w:r w:rsidR="00950CD6" w:rsidRPr="00950CD6">
        <w:t>now but</w:t>
      </w:r>
      <w:r w:rsidRPr="00950CD6">
        <w:t xml:space="preserve"> note that there is no program in a memory yet! </w:t>
      </w:r>
    </w:p>
    <w:p w14:paraId="74935A51" w14:textId="51A4EE93" w:rsidR="0098087F" w:rsidRDefault="0098087F" w:rsidP="0098087F">
      <w:r w:rsidRPr="00950CD6">
        <w:t xml:space="preserve">Our next step will be </w:t>
      </w:r>
      <w:r w:rsidR="00950CD6" w:rsidRPr="00950CD6">
        <w:t xml:space="preserve">to </w:t>
      </w:r>
      <w:r w:rsidRPr="00950CD6">
        <w:t>compil</w:t>
      </w:r>
      <w:r w:rsidR="00950CD6" w:rsidRPr="00950CD6">
        <w:t>e</w:t>
      </w:r>
      <w:r w:rsidRPr="00950CD6">
        <w:t xml:space="preserve"> an assembly code and </w:t>
      </w:r>
      <w:r w:rsidR="003E34FA" w:rsidRPr="00950CD6">
        <w:t>merg</w:t>
      </w:r>
      <w:r w:rsidR="00950CD6" w:rsidRPr="00950CD6">
        <w:t>e</w:t>
      </w:r>
      <w:r w:rsidR="003E34FA" w:rsidRPr="00950CD6">
        <w:t xml:space="preserve"> it with </w:t>
      </w:r>
      <w:r w:rsidR="00950CD6" w:rsidRPr="00950CD6">
        <w:t xml:space="preserve">the </w:t>
      </w:r>
      <w:r w:rsidR="003E34FA" w:rsidRPr="00950CD6">
        <w:t>generated bitstream (effectively putting it in the memory in the already generated bitstream file</w:t>
      </w:r>
      <w:r w:rsidR="00950CD6" w:rsidRPr="00950CD6">
        <w:t xml:space="preserve"> in Vivado</w:t>
      </w:r>
      <w:r w:rsidR="003E34FA" w:rsidRPr="00950CD6">
        <w:t>).</w:t>
      </w:r>
    </w:p>
    <w:p w14:paraId="50435B22" w14:textId="728E0187" w:rsidR="008B3DCA" w:rsidRDefault="008A615E" w:rsidP="008B3DCA">
      <w:pPr>
        <w:pStyle w:val="Heading1"/>
      </w:pPr>
      <w:bookmarkStart w:id="26" w:name="_Toc83817347"/>
      <w:bookmarkStart w:id="27" w:name="_Toc5723723"/>
      <w:r>
        <w:t>Compiling as</w:t>
      </w:r>
      <w:r w:rsidR="008B3DCA">
        <w:t>sembly code and programming it into Basys 3 board</w:t>
      </w:r>
      <w:bookmarkEnd w:id="26"/>
    </w:p>
    <w:p w14:paraId="4CDD8AFC" w14:textId="71E1D8AA" w:rsidR="00FD3B73" w:rsidRPr="00FD3B73" w:rsidRDefault="00950CD6" w:rsidP="00950CD6">
      <w:pPr>
        <w:shd w:val="clear" w:color="auto" w:fill="E5ECEB"/>
      </w:pPr>
      <w:r>
        <w:t xml:space="preserve">Please see </w:t>
      </w:r>
      <w:r w:rsidR="00FD3B73" w:rsidRPr="00950CD6">
        <w:t>Keil uVision getting started Guide</w:t>
      </w:r>
      <w:r w:rsidR="00FD3B73">
        <w:rPr>
          <w:b/>
          <w:bCs/>
        </w:rPr>
        <w:t xml:space="preserve"> </w:t>
      </w:r>
      <w:r w:rsidR="00FD3B73">
        <w:t>provided with this lab</w:t>
      </w:r>
      <w:r>
        <w:t xml:space="preserve"> for how to setup</w:t>
      </w:r>
      <w:r>
        <w:rPr>
          <w:rFonts w:asciiTheme="minorHAnsi" w:hAnsiTheme="minorHAnsi" w:cs="Arial"/>
          <w:kern w:val="24"/>
          <w:lang w:val="en-US"/>
        </w:rPr>
        <w:t>f Keil uVision for this course</w:t>
      </w:r>
      <w:r w:rsidR="00FD3B73">
        <w:t>.</w:t>
      </w:r>
    </w:p>
    <w:p w14:paraId="3606090B" w14:textId="305536CA" w:rsidR="00496321" w:rsidRPr="00496321" w:rsidRDefault="00EB6430" w:rsidP="00496321">
      <w:pPr>
        <w:pStyle w:val="Heading2"/>
      </w:pPr>
      <w:bookmarkStart w:id="28" w:name="_Toc83817348"/>
      <w:r>
        <w:t>Creating and compiling a</w:t>
      </w:r>
      <w:r w:rsidR="00FD3B73">
        <w:t xml:space="preserve"> program in assembly language</w:t>
      </w:r>
      <w:bookmarkEnd w:id="28"/>
    </w:p>
    <w:p w14:paraId="5DF5912D" w14:textId="012BF6B6" w:rsidR="00A61A1C" w:rsidRPr="00C92EE3" w:rsidRDefault="00A61A1C" w:rsidP="00A61A1C">
      <w:pPr>
        <w:rPr>
          <w:szCs w:val="24"/>
        </w:rPr>
      </w:pPr>
      <w:r w:rsidRPr="00C92EE3">
        <w:rPr>
          <w:szCs w:val="24"/>
        </w:rPr>
        <w:t>In this lab, we will use assembly language to program the Cortex-M0 processor.</w:t>
      </w:r>
      <w:r w:rsidR="00950CD6">
        <w:rPr>
          <w:szCs w:val="24"/>
        </w:rPr>
        <w:t xml:space="preserve"> This will be edited in Keil</w:t>
      </w:r>
      <w:r w:rsidR="00BC37FD">
        <w:rPr>
          <w:szCs w:val="24"/>
        </w:rPr>
        <w:t>.</w:t>
      </w:r>
      <w:r w:rsidRPr="00C92EE3">
        <w:rPr>
          <w:szCs w:val="24"/>
        </w:rPr>
        <w:t xml:space="preserve"> The assembly language</w:t>
      </w:r>
      <w:r w:rsidR="00950CD6">
        <w:rPr>
          <w:szCs w:val="24"/>
        </w:rPr>
        <w:t xml:space="preserve"> allows</w:t>
      </w:r>
      <w:r w:rsidRPr="00C92EE3">
        <w:rPr>
          <w:szCs w:val="24"/>
        </w:rPr>
        <w:t xml:space="preserve"> </w:t>
      </w:r>
      <w:r w:rsidR="00950CD6">
        <w:rPr>
          <w:szCs w:val="24"/>
        </w:rPr>
        <w:t xml:space="preserve">low-level access to </w:t>
      </w:r>
      <w:r w:rsidRPr="00C92EE3">
        <w:rPr>
          <w:szCs w:val="24"/>
        </w:rPr>
        <w:t xml:space="preserve">the </w:t>
      </w:r>
      <w:r w:rsidR="003D109C" w:rsidRPr="00C92EE3">
        <w:rPr>
          <w:szCs w:val="24"/>
        </w:rPr>
        <w:t>registers,</w:t>
      </w:r>
      <w:r w:rsidRPr="00C92EE3">
        <w:rPr>
          <w:szCs w:val="24"/>
        </w:rPr>
        <w:t xml:space="preserve"> </w:t>
      </w:r>
      <w:r w:rsidR="00950CD6">
        <w:rPr>
          <w:szCs w:val="24"/>
        </w:rPr>
        <w:t xml:space="preserve">giving us </w:t>
      </w:r>
      <w:r w:rsidRPr="00C92EE3">
        <w:rPr>
          <w:szCs w:val="24"/>
        </w:rPr>
        <w:t xml:space="preserve">a better understanding of the low-level hardware mechanism. </w:t>
      </w:r>
    </w:p>
    <w:p w14:paraId="765D9B29" w14:textId="001EFCA3" w:rsidR="00B83FFC" w:rsidRPr="00C92EE3" w:rsidRDefault="00B83FFC" w:rsidP="00B83FFC">
      <w:pPr>
        <w:rPr>
          <w:szCs w:val="24"/>
        </w:rPr>
      </w:pPr>
      <w:r w:rsidRPr="00C92EE3">
        <w:rPr>
          <w:szCs w:val="24"/>
        </w:rPr>
        <w:t xml:space="preserve">The main code </w:t>
      </w:r>
      <w:r w:rsidR="00950CD6">
        <w:rPr>
          <w:szCs w:val="24"/>
        </w:rPr>
        <w:t>does</w:t>
      </w:r>
      <w:r w:rsidRPr="00C92EE3">
        <w:rPr>
          <w:szCs w:val="24"/>
        </w:rPr>
        <w:t xml:space="preserve"> the following:</w:t>
      </w:r>
    </w:p>
    <w:p w14:paraId="00167932" w14:textId="77777777" w:rsidR="00B83FFC" w:rsidRPr="00C92EE3" w:rsidRDefault="00B83FFC" w:rsidP="00B83FFC">
      <w:pPr>
        <w:pStyle w:val="ListParagraph"/>
        <w:numPr>
          <w:ilvl w:val="0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lastRenderedPageBreak/>
        <w:t>Initialize the interrupt vector.</w:t>
      </w:r>
    </w:p>
    <w:p w14:paraId="79342C08" w14:textId="77777777" w:rsidR="00B83FFC" w:rsidRPr="00C92EE3" w:rsidRDefault="00B83FFC" w:rsidP="00B83FFC">
      <w:pPr>
        <w:pStyle w:val="ListParagraph"/>
        <w:numPr>
          <w:ilvl w:val="0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In the reset handler, repeat the following:</w:t>
      </w:r>
    </w:p>
    <w:p w14:paraId="618A29F0" w14:textId="77777777" w:rsidR="00B83FFC" w:rsidRPr="00C92EE3" w:rsidRDefault="00B83FFC" w:rsidP="00B83FFC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Turn on half of the 8-bit LEDs, e.g., LED [0, 2, 4, 6].</w:t>
      </w:r>
    </w:p>
    <w:p w14:paraId="0C77CD8F" w14:textId="68B27585" w:rsidR="00B83FFC" w:rsidRPr="00C92EE3" w:rsidRDefault="00B83FFC" w:rsidP="00B83FFC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 xml:space="preserve">Set a </w:t>
      </w:r>
      <w:r w:rsidR="00C87201" w:rsidRPr="00C92EE3">
        <w:rPr>
          <w:szCs w:val="24"/>
        </w:rPr>
        <w:t>counter and</w:t>
      </w:r>
      <w:r w:rsidRPr="00C92EE3">
        <w:rPr>
          <w:szCs w:val="24"/>
        </w:rPr>
        <w:t xml:space="preserve"> use it to delay for a short time.</w:t>
      </w:r>
    </w:p>
    <w:p w14:paraId="6B15939B" w14:textId="77777777" w:rsidR="00B83FFC" w:rsidRPr="00C92EE3" w:rsidRDefault="00B83FFC" w:rsidP="00B83FFC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Turn on the other half of the LEDs, e.g., LED [1, 3, 5, 7].</w:t>
      </w:r>
    </w:p>
    <w:p w14:paraId="35CC850A" w14:textId="2505B5DD" w:rsidR="00B83FFC" w:rsidRDefault="00B83FFC" w:rsidP="00B83FFC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Delay for another period.</w:t>
      </w:r>
    </w:p>
    <w:p w14:paraId="40AAA9F6" w14:textId="747D129A" w:rsidR="001C4FC8" w:rsidRPr="002B7596" w:rsidRDefault="00950CD6" w:rsidP="00B83FFC">
      <w:pPr>
        <w:spacing w:before="200" w:after="200" w:line="276" w:lineRule="auto"/>
        <w:rPr>
          <w:rFonts w:asciiTheme="minorHAnsi" w:hAnsiTheme="minorHAnsi" w:cs="Arial"/>
          <w:kern w:val="24"/>
          <w:lang w:val="en-US"/>
        </w:rPr>
      </w:pPr>
      <w:r w:rsidRPr="002B7596">
        <w:rPr>
          <w:szCs w:val="24"/>
        </w:rPr>
        <w:t>A</w:t>
      </w:r>
      <w:r w:rsidR="00EA07E7" w:rsidRPr="002B7596">
        <w:rPr>
          <w:szCs w:val="24"/>
        </w:rPr>
        <w:t xml:space="preserve"> working </w:t>
      </w:r>
      <w:r w:rsidRPr="002B7596">
        <w:rPr>
          <w:szCs w:val="24"/>
        </w:rPr>
        <w:t xml:space="preserve">code in </w:t>
      </w:r>
      <w:r w:rsidRPr="00CC14AC">
        <w:rPr>
          <w:rFonts w:asciiTheme="minorHAnsi" w:hAnsiTheme="minorHAnsi" w:cs="Arial"/>
          <w:b/>
          <w:bCs/>
          <w:i/>
          <w:iCs/>
          <w:kern w:val="24"/>
          <w:lang w:val="en-US"/>
        </w:rPr>
        <w:t>cm0dsasm.s</w:t>
      </w:r>
      <w:r w:rsidR="00EA07E7" w:rsidRPr="002B7596">
        <w:rPr>
          <w:szCs w:val="24"/>
        </w:rPr>
        <w:t xml:space="preserve"> has been provided with th</w:t>
      </w:r>
      <w:r w:rsidRPr="002B7596">
        <w:rPr>
          <w:szCs w:val="24"/>
        </w:rPr>
        <w:t>is</w:t>
      </w:r>
      <w:r w:rsidR="00EA07E7" w:rsidRPr="002B7596">
        <w:rPr>
          <w:szCs w:val="24"/>
        </w:rPr>
        <w:t xml:space="preserve"> lab</w:t>
      </w:r>
      <w:r w:rsidRPr="002B7596">
        <w:rPr>
          <w:szCs w:val="24"/>
        </w:rPr>
        <w:t>.</w:t>
      </w:r>
      <w:r w:rsidR="001E4D44" w:rsidRPr="002B7596">
        <w:rPr>
          <w:rFonts w:asciiTheme="minorHAnsi" w:hAnsiTheme="minorHAnsi" w:cs="Arial"/>
          <w:kern w:val="24"/>
          <w:lang w:val="en-US"/>
        </w:rPr>
        <w:t xml:space="preserve"> </w:t>
      </w:r>
      <w:r w:rsidRPr="002B7596">
        <w:rPr>
          <w:rFonts w:asciiTheme="minorHAnsi" w:hAnsiTheme="minorHAnsi" w:cs="Arial"/>
          <w:kern w:val="24"/>
          <w:lang w:val="en-US"/>
        </w:rPr>
        <w:t>Study the code in the file</w:t>
      </w:r>
      <w:r w:rsidR="002B7596">
        <w:rPr>
          <w:rFonts w:asciiTheme="minorHAnsi" w:hAnsiTheme="minorHAnsi" w:cs="Arial"/>
          <w:kern w:val="24"/>
          <w:lang w:val="en-US"/>
        </w:rPr>
        <w:t xml:space="preserve">. </w:t>
      </w:r>
      <w:r w:rsidR="001C4FC8" w:rsidRPr="002B7596">
        <w:rPr>
          <w:rFonts w:asciiTheme="minorHAnsi" w:hAnsiTheme="minorHAnsi" w:cs="Arial"/>
          <w:kern w:val="24"/>
          <w:lang w:val="en-US"/>
        </w:rPr>
        <w:t>Check each label (Reset_Handler, AGAIN, Loop and Loop1)</w:t>
      </w:r>
      <w:r w:rsidRPr="002B7596">
        <w:rPr>
          <w:rFonts w:asciiTheme="minorHAnsi" w:hAnsiTheme="minorHAnsi" w:cs="Arial"/>
          <w:kern w:val="24"/>
          <w:lang w:val="en-US"/>
        </w:rPr>
        <w:t xml:space="preserve"> and </w:t>
      </w:r>
      <w:r w:rsidR="007877F9" w:rsidRPr="002B7596">
        <w:rPr>
          <w:rFonts w:asciiTheme="minorHAnsi" w:hAnsiTheme="minorHAnsi" w:cs="Arial"/>
          <w:kern w:val="24"/>
          <w:lang w:val="en-US"/>
        </w:rPr>
        <w:t>study the</w:t>
      </w:r>
      <w:r w:rsidR="001C4FC8" w:rsidRPr="002B7596">
        <w:rPr>
          <w:rFonts w:asciiTheme="minorHAnsi" w:hAnsiTheme="minorHAnsi" w:cs="Arial"/>
          <w:kern w:val="24"/>
          <w:lang w:val="en-US"/>
        </w:rPr>
        <w:t xml:space="preserve"> corresponding code. Note the register calling convention </w:t>
      </w:r>
      <w:r w:rsidR="00CC14AC" w:rsidRPr="002B7596">
        <w:rPr>
          <w:rFonts w:asciiTheme="minorHAnsi" w:hAnsiTheme="minorHAnsi" w:cs="Arial"/>
          <w:kern w:val="24"/>
          <w:lang w:val="en-US"/>
        </w:rPr>
        <w:t>and</w:t>
      </w:r>
      <w:r w:rsidR="001C4FC8" w:rsidRPr="002B7596">
        <w:rPr>
          <w:rFonts w:asciiTheme="minorHAnsi" w:hAnsiTheme="minorHAnsi" w:cs="Arial"/>
          <w:kern w:val="24"/>
          <w:lang w:val="en-US"/>
        </w:rPr>
        <w:t xml:space="preserve"> how the </w:t>
      </w:r>
      <w:r w:rsidR="007877F9" w:rsidRPr="002B7596">
        <w:rPr>
          <w:rFonts w:asciiTheme="minorHAnsi" w:hAnsiTheme="minorHAnsi" w:cs="Arial"/>
          <w:kern w:val="24"/>
          <w:lang w:val="en-US"/>
        </w:rPr>
        <w:t>instruction</w:t>
      </w:r>
      <w:r w:rsidR="001C4FC8" w:rsidRPr="002B7596">
        <w:rPr>
          <w:rFonts w:asciiTheme="minorHAnsi" w:hAnsiTheme="minorHAnsi" w:cs="Arial"/>
          <w:kern w:val="24"/>
          <w:lang w:val="en-US"/>
        </w:rPr>
        <w:t>s are used.</w:t>
      </w:r>
    </w:p>
    <w:p w14:paraId="671EB1EE" w14:textId="7C9022E9" w:rsidR="00B83FFC" w:rsidRPr="00410D29" w:rsidRDefault="001E4D44" w:rsidP="00B83FFC">
      <w:pPr>
        <w:spacing w:before="200" w:after="200" w:line="276" w:lineRule="auto"/>
        <w:rPr>
          <w:rFonts w:asciiTheme="minorHAnsi" w:hAnsiTheme="minorHAnsi" w:cs="Arial"/>
          <w:kern w:val="24"/>
          <w:lang w:val="en-US"/>
        </w:rPr>
      </w:pPr>
      <w:r w:rsidRPr="00410D29">
        <w:rPr>
          <w:rFonts w:asciiTheme="minorHAnsi" w:hAnsiTheme="minorHAnsi" w:cs="Arial"/>
          <w:kern w:val="24"/>
          <w:lang w:val="en-US"/>
        </w:rPr>
        <w:t>Once you have created/added</w:t>
      </w:r>
      <w:r w:rsidR="008553AB" w:rsidRPr="00410D29">
        <w:rPr>
          <w:rFonts w:asciiTheme="minorHAnsi" w:hAnsiTheme="minorHAnsi" w:cs="Arial"/>
          <w:kern w:val="24"/>
          <w:lang w:val="en-US"/>
        </w:rPr>
        <w:t xml:space="preserve"> </w:t>
      </w:r>
      <w:r w:rsidRPr="00410D29">
        <w:rPr>
          <w:rFonts w:asciiTheme="minorHAnsi" w:hAnsiTheme="minorHAnsi" w:cs="Arial"/>
          <w:kern w:val="24"/>
          <w:lang w:val="en-US"/>
        </w:rPr>
        <w:t>an assembly program</w:t>
      </w:r>
      <w:r w:rsidR="008553AB" w:rsidRPr="00410D29">
        <w:rPr>
          <w:rFonts w:asciiTheme="minorHAnsi" w:hAnsiTheme="minorHAnsi" w:cs="Arial"/>
          <w:kern w:val="24"/>
          <w:lang w:val="en-US"/>
        </w:rPr>
        <w:t xml:space="preserve"> (please see Section 3.4 in the getting Started Guide)</w:t>
      </w:r>
      <w:r w:rsidRPr="00410D29">
        <w:rPr>
          <w:rFonts w:asciiTheme="minorHAnsi" w:hAnsiTheme="minorHAnsi" w:cs="Arial"/>
          <w:kern w:val="24"/>
          <w:lang w:val="en-US"/>
        </w:rPr>
        <w:t xml:space="preserve">, </w:t>
      </w:r>
      <w:r w:rsidR="00BC37FD" w:rsidRPr="00410D29">
        <w:rPr>
          <w:rFonts w:asciiTheme="minorHAnsi" w:hAnsiTheme="minorHAnsi" w:cs="Arial"/>
          <w:kern w:val="24"/>
          <w:lang w:val="en-US"/>
        </w:rPr>
        <w:t>compile it into .hex file</w:t>
      </w:r>
      <w:r w:rsidR="008553AB" w:rsidRPr="00410D29">
        <w:rPr>
          <w:rFonts w:asciiTheme="minorHAnsi" w:hAnsiTheme="minorHAnsi" w:cs="Arial"/>
          <w:kern w:val="24"/>
          <w:lang w:val="en-US"/>
        </w:rPr>
        <w:t xml:space="preserve"> (please see Section 3.</w:t>
      </w:r>
      <w:r w:rsidR="00410D29" w:rsidRPr="00410D29">
        <w:rPr>
          <w:rFonts w:asciiTheme="minorHAnsi" w:hAnsiTheme="minorHAnsi" w:cs="Arial"/>
          <w:kern w:val="24"/>
          <w:lang w:val="en-US"/>
        </w:rPr>
        <w:t>5</w:t>
      </w:r>
      <w:r w:rsidR="008553AB" w:rsidRPr="00410D29">
        <w:rPr>
          <w:rFonts w:asciiTheme="minorHAnsi" w:hAnsiTheme="minorHAnsi" w:cs="Arial"/>
          <w:kern w:val="24"/>
          <w:lang w:val="en-US"/>
        </w:rPr>
        <w:t xml:space="preserve"> in the getting Started Guide)</w:t>
      </w:r>
      <w:r w:rsidR="00030A84" w:rsidRPr="00410D29">
        <w:rPr>
          <w:rFonts w:asciiTheme="minorHAnsi" w:hAnsiTheme="minorHAnsi" w:cs="Arial"/>
          <w:kern w:val="24"/>
          <w:lang w:val="en-US"/>
        </w:rPr>
        <w:t>.</w:t>
      </w:r>
    </w:p>
    <w:p w14:paraId="48AD582B" w14:textId="55D4161C" w:rsidR="00AE34F1" w:rsidRDefault="00C457C9" w:rsidP="00FD3B73">
      <w:pPr>
        <w:pStyle w:val="Heading2"/>
      </w:pPr>
      <w:bookmarkStart w:id="29" w:name="_Toc83817349"/>
      <w:r>
        <w:t>Merging bitstream</w:t>
      </w:r>
      <w:bookmarkEnd w:id="29"/>
    </w:p>
    <w:p w14:paraId="4BDD76A0" w14:textId="4F22757D" w:rsidR="00D66B32" w:rsidRPr="00410D29" w:rsidRDefault="00410D29" w:rsidP="00D66B32">
      <w:pPr>
        <w:rPr>
          <w:color w:val="auto"/>
          <w:szCs w:val="24"/>
        </w:rPr>
      </w:pPr>
      <w:r w:rsidRPr="00410D29">
        <w:rPr>
          <w:color w:val="auto"/>
          <w:szCs w:val="24"/>
        </w:rPr>
        <w:t>We have also</w:t>
      </w:r>
      <w:r w:rsidR="00D66B32" w:rsidRPr="00410D29">
        <w:rPr>
          <w:color w:val="auto"/>
          <w:szCs w:val="24"/>
        </w:rPr>
        <w:t xml:space="preserve"> provided a TCL script that can be used for the post-implementation flow. This script, </w:t>
      </w:r>
      <w:r w:rsidR="00D66B32" w:rsidRPr="00C87201">
        <w:rPr>
          <w:b/>
          <w:bCs/>
          <w:i/>
          <w:iCs/>
          <w:color w:val="auto"/>
          <w:szCs w:val="24"/>
        </w:rPr>
        <w:t>update_bitstream.tcl</w:t>
      </w:r>
      <w:r w:rsidR="00D66B32" w:rsidRPr="00410D29">
        <w:rPr>
          <w:color w:val="auto"/>
          <w:szCs w:val="24"/>
        </w:rPr>
        <w:t xml:space="preserve">, can be called from the Vivado TCL console and it will generate a new bitstream file, </w:t>
      </w:r>
      <w:r w:rsidR="00D66B32" w:rsidRPr="00C87201">
        <w:rPr>
          <w:b/>
          <w:bCs/>
          <w:i/>
          <w:iCs/>
          <w:color w:val="auto"/>
          <w:szCs w:val="24"/>
        </w:rPr>
        <w:t>reflash.bit</w:t>
      </w:r>
      <w:r w:rsidR="00D66B32" w:rsidRPr="00410D29">
        <w:rPr>
          <w:color w:val="auto"/>
          <w:szCs w:val="24"/>
        </w:rPr>
        <w:t>, in the project directory. The script requires the following:</w:t>
      </w:r>
    </w:p>
    <w:p w14:paraId="0A1CB843" w14:textId="399212CF" w:rsidR="00D66B32" w:rsidRPr="00410D29" w:rsidRDefault="00D66B32" w:rsidP="00FF3275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 xml:space="preserve">A valid data file named </w:t>
      </w:r>
      <w:r w:rsidRPr="00410D29">
        <w:rPr>
          <w:b/>
          <w:bCs/>
          <w:color w:val="auto"/>
        </w:rPr>
        <w:t>code.hex</w:t>
      </w:r>
      <w:r w:rsidRPr="00410D29">
        <w:rPr>
          <w:color w:val="auto"/>
        </w:rPr>
        <w:t xml:space="preserve"> in the project directory. </w:t>
      </w:r>
    </w:p>
    <w:p w14:paraId="0AD5978B" w14:textId="52102F4B" w:rsidR="00D66B32" w:rsidRPr="00410D29" w:rsidRDefault="00D66B32" w:rsidP="00FF3275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 xml:space="preserve">An up-to-date bitstream file called </w:t>
      </w:r>
      <w:r w:rsidRPr="00410D29">
        <w:rPr>
          <w:b/>
          <w:bCs/>
          <w:color w:val="auto"/>
        </w:rPr>
        <w:t>AHBLITE_SYS.bit</w:t>
      </w:r>
      <w:r w:rsidRPr="00410D29">
        <w:rPr>
          <w:color w:val="auto"/>
        </w:rPr>
        <w:t xml:space="preserve"> generated in the implementation directory.</w:t>
      </w:r>
      <w:r w:rsidR="00FF3275" w:rsidRPr="00410D29">
        <w:rPr>
          <w:color w:val="auto"/>
        </w:rPr>
        <w:t xml:space="preserve"> This file is generated by Vivado using “Generate bitstream” option.</w:t>
      </w:r>
    </w:p>
    <w:p w14:paraId="3F2361A0" w14:textId="2EE5E769" w:rsidR="00D66B32" w:rsidRPr="00410D29" w:rsidRDefault="00D66B32" w:rsidP="00FF3275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>The implemented design is open in Vivado.</w:t>
      </w:r>
    </w:p>
    <w:p w14:paraId="4B64FE75" w14:textId="15E29F5C" w:rsidR="00D66B32" w:rsidRPr="00410D29" w:rsidRDefault="00D66B32" w:rsidP="00FF3275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 xml:space="preserve">Both parts of the script, </w:t>
      </w:r>
      <w:r w:rsidRPr="00C87201">
        <w:rPr>
          <w:b/>
          <w:bCs/>
          <w:i/>
          <w:iCs/>
          <w:color w:val="auto"/>
        </w:rPr>
        <w:t>update_bitstream.tcl</w:t>
      </w:r>
      <w:r w:rsidRPr="00410D29">
        <w:rPr>
          <w:color w:val="auto"/>
        </w:rPr>
        <w:t xml:space="preserve"> and </w:t>
      </w:r>
      <w:r w:rsidRPr="00C87201">
        <w:rPr>
          <w:b/>
          <w:bCs/>
          <w:i/>
          <w:iCs/>
          <w:color w:val="auto"/>
        </w:rPr>
        <w:t>update_bitstream_header.tcl</w:t>
      </w:r>
      <w:r w:rsidRPr="00410D29">
        <w:rPr>
          <w:color w:val="auto"/>
        </w:rPr>
        <w:t>, exist in the project directory.</w:t>
      </w:r>
    </w:p>
    <w:p w14:paraId="56979E60" w14:textId="457A05D3" w:rsidR="00410D29" w:rsidRDefault="00410D29" w:rsidP="00D66B32">
      <w:pPr>
        <w:rPr>
          <w:color w:val="auto"/>
        </w:rPr>
      </w:pPr>
      <w:r>
        <w:rPr>
          <w:color w:val="auto"/>
        </w:rPr>
        <w:t xml:space="preserve">On the </w:t>
      </w:r>
      <w:r w:rsidRPr="00C87201">
        <w:rPr>
          <w:i/>
          <w:iCs/>
          <w:color w:val="auto"/>
        </w:rPr>
        <w:t>Tcl</w:t>
      </w:r>
      <w:r>
        <w:rPr>
          <w:color w:val="auto"/>
        </w:rPr>
        <w:t xml:space="preserve"> Console Ensure you are in the Vivado working directory</w:t>
      </w:r>
    </w:p>
    <w:p w14:paraId="7C82A558" w14:textId="447BA5E2" w:rsidR="00D66B32" w:rsidRPr="00410D29" w:rsidRDefault="00D66B32" w:rsidP="00D66B32">
      <w:pPr>
        <w:rPr>
          <w:color w:val="auto"/>
        </w:rPr>
      </w:pPr>
      <w:r w:rsidRPr="00410D29">
        <w:rPr>
          <w:color w:val="auto"/>
        </w:rPr>
        <w:t xml:space="preserve">The command “source </w:t>
      </w:r>
      <w:r w:rsidRPr="00C87201">
        <w:rPr>
          <w:b/>
          <w:bCs/>
          <w:i/>
          <w:iCs/>
          <w:color w:val="auto"/>
        </w:rPr>
        <w:t>update_bitstream.tcl</w:t>
      </w:r>
      <w:r w:rsidRPr="00410D29">
        <w:rPr>
          <w:color w:val="auto"/>
        </w:rPr>
        <w:t>” should be called from the project directory in the TCL console using following commands:</w:t>
      </w:r>
    </w:p>
    <w:p w14:paraId="519A74D5" w14:textId="18B545BE" w:rsidR="001C1488" w:rsidRPr="00410D29" w:rsidRDefault="00086313" w:rsidP="00086313">
      <w:pPr>
        <w:pStyle w:val="Codeblock"/>
      </w:pPr>
      <w:r w:rsidRPr="00410D29">
        <w:rPr>
          <w:color w:val="auto"/>
        </w:rPr>
        <w:t>source update_bitstream.tcl</w:t>
      </w:r>
    </w:p>
    <w:p w14:paraId="01C67AE9" w14:textId="77777777" w:rsidR="00CD5353" w:rsidRPr="00410D29" w:rsidRDefault="00892B2D" w:rsidP="00CD5353">
      <w:pPr>
        <w:pStyle w:val="ListParagraph"/>
        <w:numPr>
          <w:ilvl w:val="0"/>
          <w:numId w:val="34"/>
        </w:numPr>
        <w:rPr>
          <w:color w:val="auto"/>
        </w:rPr>
      </w:pPr>
      <w:r w:rsidRPr="00410D29">
        <w:rPr>
          <w:color w:val="auto"/>
        </w:rPr>
        <w:t xml:space="preserve">The new bitstream is saved </w:t>
      </w:r>
      <w:r w:rsidR="00CD5353">
        <w:rPr>
          <w:color w:val="auto"/>
        </w:rPr>
        <w:t>as</w:t>
      </w:r>
      <w:r w:rsidRPr="00410D29">
        <w:rPr>
          <w:color w:val="auto"/>
        </w:rPr>
        <w:t xml:space="preserve"> </w:t>
      </w:r>
      <w:r w:rsidRPr="00C87201">
        <w:rPr>
          <w:b/>
          <w:bCs/>
          <w:i/>
          <w:iCs/>
          <w:color w:val="auto"/>
        </w:rPr>
        <w:t>reflash.bit</w:t>
      </w:r>
      <w:r w:rsidRPr="00410D29">
        <w:rPr>
          <w:color w:val="auto"/>
        </w:rPr>
        <w:t>.</w:t>
      </w:r>
      <w:r w:rsidR="00D35C88" w:rsidRPr="00410D29">
        <w:rPr>
          <w:color w:val="auto"/>
        </w:rPr>
        <w:t xml:space="preserve"> After it is generated, this file should be found </w:t>
      </w:r>
      <w:r w:rsidR="00CD5353" w:rsidRPr="00410D29">
        <w:rPr>
          <w:color w:val="auto"/>
        </w:rPr>
        <w:t>exist in the project directory.</w:t>
      </w:r>
    </w:p>
    <w:p w14:paraId="5642A580" w14:textId="7D3C2AAB" w:rsidR="00892B2D" w:rsidRDefault="00892B2D" w:rsidP="00892B2D">
      <w:pPr>
        <w:pStyle w:val="Heading2"/>
      </w:pPr>
      <w:bookmarkStart w:id="30" w:name="_Toc83817350"/>
      <w:r>
        <w:t>Programming FPGA board</w:t>
      </w:r>
      <w:bookmarkEnd w:id="30"/>
    </w:p>
    <w:p w14:paraId="3B0E0ED0" w14:textId="669182C8" w:rsidR="00D66B32" w:rsidRDefault="00D66B32" w:rsidP="00D66B32">
      <w:pPr>
        <w:rPr>
          <w:color w:val="auto"/>
        </w:rPr>
      </w:pPr>
      <w:r w:rsidRPr="00D66B32">
        <w:rPr>
          <w:color w:val="auto"/>
        </w:rPr>
        <w:t xml:space="preserve">Program the board using </w:t>
      </w:r>
      <w:r w:rsidR="00DF0287">
        <w:rPr>
          <w:color w:val="auto"/>
        </w:rPr>
        <w:t>the</w:t>
      </w:r>
      <w:r w:rsidRPr="00D66B32">
        <w:rPr>
          <w:color w:val="auto"/>
        </w:rPr>
        <w:t xml:space="preserve"> generated </w:t>
      </w:r>
      <w:r w:rsidRPr="00C87201">
        <w:rPr>
          <w:b/>
          <w:bCs/>
          <w:i/>
          <w:iCs/>
          <w:color w:val="auto"/>
        </w:rPr>
        <w:t>reflash.bit</w:t>
      </w:r>
      <w:r w:rsidRPr="00D66B32">
        <w:rPr>
          <w:color w:val="auto"/>
        </w:rPr>
        <w:t xml:space="preserve"> file. After reset, on the Basys 3 controlled by button </w:t>
      </w:r>
      <w:r w:rsidRPr="00C87201">
        <w:rPr>
          <w:b/>
          <w:bCs/>
          <w:color w:val="auto"/>
        </w:rPr>
        <w:t>BTNR</w:t>
      </w:r>
      <w:r w:rsidRPr="00D66B32">
        <w:rPr>
          <w:color w:val="auto"/>
        </w:rPr>
        <w:t>, the LEDs should start flashing.</w:t>
      </w:r>
    </w:p>
    <w:p w14:paraId="076525C1" w14:textId="56ECE6D6" w:rsidR="00ED141F" w:rsidRDefault="00ED141F" w:rsidP="00ED141F">
      <w:pPr>
        <w:pStyle w:val="Heading1"/>
      </w:pPr>
      <w:bookmarkStart w:id="31" w:name="_Toc83817351"/>
      <w:bookmarkEnd w:id="27"/>
      <w:r>
        <w:lastRenderedPageBreak/>
        <w:t>Hardware Debugging</w:t>
      </w:r>
      <w:bookmarkEnd w:id="31"/>
    </w:p>
    <w:p w14:paraId="596088CA" w14:textId="1C55969C" w:rsidR="00A42CE0" w:rsidRPr="00A42CE0" w:rsidRDefault="00A42CE0" w:rsidP="00A42CE0">
      <w:pPr>
        <w:pStyle w:val="Heading2"/>
      </w:pPr>
      <w:bookmarkStart w:id="32" w:name="_Toc83817352"/>
      <w:r>
        <w:t>Hardware logic simulation</w:t>
      </w:r>
      <w:bookmarkEnd w:id="32"/>
    </w:p>
    <w:p w14:paraId="158C4D9A" w14:textId="2A75A2B3" w:rsidR="00C27243" w:rsidRPr="00C92EE3" w:rsidRDefault="00C27243" w:rsidP="00C27243">
      <w:r w:rsidRPr="00C92EE3">
        <w:t xml:space="preserve">Before downloading the hardware to the FPGA, we can use hardware simulation tools to </w:t>
      </w:r>
      <w:r w:rsidR="00C87201" w:rsidRPr="00C92EE3">
        <w:t>analy</w:t>
      </w:r>
      <w:r w:rsidR="001115E8">
        <w:t>z</w:t>
      </w:r>
      <w:r w:rsidR="00C87201" w:rsidRPr="00C92EE3">
        <w:t>e</w:t>
      </w:r>
      <w:r w:rsidRPr="00C92EE3">
        <w:t xml:space="preserve"> the system </w:t>
      </w:r>
      <w:r w:rsidR="00C87201" w:rsidRPr="00C92EE3">
        <w:t>behaviour</w:t>
      </w:r>
      <w:r w:rsidRPr="00C92EE3">
        <w:t>, such as MentorGraphic ModelSim and Xilinx Isim.</w:t>
      </w:r>
    </w:p>
    <w:p w14:paraId="4289CB83" w14:textId="64C3161C" w:rsidR="00C27243" w:rsidRPr="00C92EE3" w:rsidRDefault="00C27243" w:rsidP="00C27243">
      <w:pPr>
        <w:rPr>
          <w:szCs w:val="24"/>
        </w:rPr>
      </w:pPr>
      <w:r w:rsidRPr="00C92EE3">
        <w:rPr>
          <w:szCs w:val="24"/>
        </w:rPr>
        <w:t xml:space="preserve">The simulation tool allows you to </w:t>
      </w:r>
      <w:r w:rsidR="00C87201" w:rsidRPr="00C92EE3">
        <w:rPr>
          <w:szCs w:val="24"/>
        </w:rPr>
        <w:t>analy</w:t>
      </w:r>
      <w:r w:rsidR="001115E8">
        <w:rPr>
          <w:szCs w:val="24"/>
        </w:rPr>
        <w:t>z</w:t>
      </w:r>
      <w:r w:rsidR="00C87201" w:rsidRPr="00C92EE3">
        <w:rPr>
          <w:szCs w:val="24"/>
        </w:rPr>
        <w:t>e</w:t>
      </w:r>
      <w:r w:rsidRPr="00C92EE3">
        <w:rPr>
          <w:szCs w:val="24"/>
        </w:rPr>
        <w:t xml:space="preserve"> a set of signals. The suggested signals are:</w:t>
      </w:r>
    </w:p>
    <w:p w14:paraId="3B512DC4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ADDR[31:0]</w:t>
      </w:r>
    </w:p>
    <w:p w14:paraId="3455957D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WDATA[31:0]</w:t>
      </w:r>
    </w:p>
    <w:p w14:paraId="5254BBB8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DATA[31:0]</w:t>
      </w:r>
    </w:p>
    <w:p w14:paraId="17B25D7C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WRITE</w:t>
      </w:r>
      <w:r w:rsidRPr="00C92EE3">
        <w:rPr>
          <w:szCs w:val="24"/>
        </w:rPr>
        <w:tab/>
      </w:r>
      <w:r w:rsidRPr="00C92EE3">
        <w:rPr>
          <w:szCs w:val="24"/>
        </w:rPr>
        <w:tab/>
      </w:r>
      <w:r w:rsidRPr="00C92EE3">
        <w:rPr>
          <w:szCs w:val="24"/>
        </w:rPr>
        <w:tab/>
      </w:r>
    </w:p>
    <w:p w14:paraId="30B91725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EADY</w:t>
      </w:r>
      <w:r w:rsidRPr="00C92EE3">
        <w:rPr>
          <w:szCs w:val="24"/>
        </w:rPr>
        <w:tab/>
      </w:r>
    </w:p>
    <w:p w14:paraId="47B9A9A7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SIZE[2:0]</w:t>
      </w:r>
    </w:p>
    <w:p w14:paraId="38AE42E3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TRANS[1:0]</w:t>
      </w:r>
      <w:r w:rsidRPr="00C92EE3">
        <w:rPr>
          <w:szCs w:val="24"/>
        </w:rPr>
        <w:tab/>
      </w:r>
      <w:r w:rsidRPr="00C92EE3">
        <w:rPr>
          <w:szCs w:val="24"/>
        </w:rPr>
        <w:tab/>
      </w:r>
    </w:p>
    <w:p w14:paraId="1048C26E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ESP</w:t>
      </w:r>
    </w:p>
    <w:p w14:paraId="52579FC5" w14:textId="2D60F318" w:rsidR="00C27243" w:rsidRPr="00C92EE3" w:rsidRDefault="00A42CE0" w:rsidP="00C27243">
      <w:pPr>
        <w:pStyle w:val="Heading2"/>
      </w:pPr>
      <w:bookmarkStart w:id="33" w:name="_Toc83817353"/>
      <w:r>
        <w:t>O</w:t>
      </w:r>
      <w:r w:rsidR="00C27243" w:rsidRPr="00C92EE3">
        <w:t>n-chip debugging</w:t>
      </w:r>
      <w:bookmarkEnd w:id="33"/>
    </w:p>
    <w:p w14:paraId="0699300C" w14:textId="058C89C1" w:rsidR="00C27243" w:rsidRPr="00C92EE3" w:rsidRDefault="00C27243" w:rsidP="00C27243">
      <w:pPr>
        <w:rPr>
          <w:szCs w:val="24"/>
        </w:rPr>
      </w:pPr>
      <w:r w:rsidRPr="00C92EE3">
        <w:rPr>
          <w:szCs w:val="24"/>
        </w:rPr>
        <w:t xml:space="preserve">After the FPGA is configured, the live signals can be sampled and </w:t>
      </w:r>
      <w:r w:rsidR="00C87201" w:rsidRPr="00C92EE3">
        <w:rPr>
          <w:szCs w:val="24"/>
        </w:rPr>
        <w:t>analy</w:t>
      </w:r>
      <w:r w:rsidR="001115E8">
        <w:rPr>
          <w:szCs w:val="24"/>
        </w:rPr>
        <w:t>z</w:t>
      </w:r>
      <w:r w:rsidR="00C87201" w:rsidRPr="00C92EE3">
        <w:rPr>
          <w:szCs w:val="24"/>
        </w:rPr>
        <w:t>ed</w:t>
      </w:r>
      <w:r w:rsidRPr="00C92EE3">
        <w:rPr>
          <w:szCs w:val="24"/>
        </w:rPr>
        <w:t xml:space="preserve"> at run-time, which is different from the hardware simulation.</w:t>
      </w:r>
    </w:p>
    <w:p w14:paraId="3DD4E9EB" w14:textId="77777777" w:rsidR="00C27243" w:rsidRPr="00C92EE3" w:rsidRDefault="00C27243" w:rsidP="00C27243">
      <w:pPr>
        <w:rPr>
          <w:szCs w:val="24"/>
        </w:rPr>
      </w:pPr>
      <w:r w:rsidRPr="00C92EE3">
        <w:rPr>
          <w:szCs w:val="24"/>
        </w:rPr>
        <w:t>To sample the signals at run-time, on-chip debugging tools are required, for example, ChipScope from X</w:t>
      </w:r>
      <w:r>
        <w:rPr>
          <w:szCs w:val="24"/>
        </w:rPr>
        <w:t>ilinx and SignalTap from Altera.</w:t>
      </w:r>
    </w:p>
    <w:p w14:paraId="2C1EA0A2" w14:textId="08708FBF" w:rsidR="00C27243" w:rsidRPr="00C92EE3" w:rsidRDefault="00C87201" w:rsidP="00C27243">
      <w:pPr>
        <w:rPr>
          <w:szCs w:val="24"/>
        </w:rPr>
      </w:pPr>
      <w:r w:rsidRPr="00C92EE3">
        <w:rPr>
          <w:szCs w:val="24"/>
        </w:rPr>
        <w:t>Analy</w:t>
      </w:r>
      <w:r w:rsidR="001115E8">
        <w:rPr>
          <w:szCs w:val="24"/>
        </w:rPr>
        <w:t>z</w:t>
      </w:r>
      <w:r w:rsidRPr="00C92EE3">
        <w:rPr>
          <w:szCs w:val="24"/>
        </w:rPr>
        <w:t>e</w:t>
      </w:r>
      <w:r w:rsidR="00C27243" w:rsidRPr="00C92EE3">
        <w:rPr>
          <w:szCs w:val="24"/>
        </w:rPr>
        <w:t xml:space="preserve"> </w:t>
      </w:r>
      <w:r>
        <w:rPr>
          <w:szCs w:val="24"/>
        </w:rPr>
        <w:t xml:space="preserve">the </w:t>
      </w:r>
      <w:r w:rsidR="00C27243" w:rsidRPr="00C92EE3">
        <w:rPr>
          <w:szCs w:val="24"/>
        </w:rPr>
        <w:t xml:space="preserve">AHB bus </w:t>
      </w:r>
      <w:r w:rsidRPr="00C92EE3">
        <w:rPr>
          <w:szCs w:val="24"/>
        </w:rPr>
        <w:t>behaviour</w:t>
      </w:r>
      <w:r w:rsidR="00C27243" w:rsidRPr="00C92EE3">
        <w:rPr>
          <w:szCs w:val="24"/>
        </w:rPr>
        <w:t xml:space="preserve"> by sampling the following signals:</w:t>
      </w:r>
    </w:p>
    <w:p w14:paraId="2E052C89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ADDR[31:0]</w:t>
      </w:r>
    </w:p>
    <w:p w14:paraId="178A5AC4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WDATA[31:0]</w:t>
      </w:r>
    </w:p>
    <w:p w14:paraId="31C8C042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DATA[31:0]</w:t>
      </w:r>
    </w:p>
    <w:p w14:paraId="7D848082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WRITE</w:t>
      </w:r>
      <w:r w:rsidRPr="00C92EE3">
        <w:rPr>
          <w:szCs w:val="24"/>
        </w:rPr>
        <w:tab/>
      </w:r>
      <w:r w:rsidRPr="00C92EE3">
        <w:rPr>
          <w:szCs w:val="24"/>
        </w:rPr>
        <w:tab/>
      </w:r>
      <w:r w:rsidRPr="00C92EE3">
        <w:rPr>
          <w:szCs w:val="24"/>
        </w:rPr>
        <w:tab/>
      </w:r>
    </w:p>
    <w:p w14:paraId="5F4307F1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EADY</w:t>
      </w:r>
      <w:r w:rsidRPr="00C92EE3">
        <w:rPr>
          <w:szCs w:val="24"/>
        </w:rPr>
        <w:tab/>
      </w:r>
    </w:p>
    <w:p w14:paraId="29948730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SIZE[2:0]</w:t>
      </w:r>
    </w:p>
    <w:p w14:paraId="4212FFB9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TRANS[1:0]</w:t>
      </w:r>
      <w:r w:rsidRPr="00C92EE3">
        <w:rPr>
          <w:szCs w:val="24"/>
        </w:rPr>
        <w:tab/>
      </w:r>
      <w:r w:rsidRPr="00C92EE3">
        <w:rPr>
          <w:szCs w:val="24"/>
        </w:rPr>
        <w:tab/>
      </w:r>
    </w:p>
    <w:p w14:paraId="6DE93A64" w14:textId="77777777" w:rsidR="00C27243" w:rsidRPr="00C92EE3" w:rsidRDefault="00C27243" w:rsidP="00C27243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HRESP</w:t>
      </w:r>
    </w:p>
    <w:p w14:paraId="33852294" w14:textId="2771F488" w:rsidR="00C27243" w:rsidRPr="00C27243" w:rsidRDefault="00C27243" w:rsidP="00C27243">
      <w:r w:rsidRPr="00C92EE3">
        <w:rPr>
          <w:szCs w:val="24"/>
        </w:rPr>
        <w:t>The on-chip debugging tool will also be useful in the following developments of hardware</w:t>
      </w:r>
    </w:p>
    <w:p w14:paraId="2CBDC3B7" w14:textId="7BE28356" w:rsidR="007B34F9" w:rsidRDefault="00067440" w:rsidP="00921A5B">
      <w:pPr>
        <w:pStyle w:val="Heading1"/>
      </w:pPr>
      <w:bookmarkStart w:id="34" w:name="_Cannot_see_IDCODE"/>
      <w:bookmarkStart w:id="35" w:name="_Toc83817354"/>
      <w:bookmarkEnd w:id="34"/>
      <w:r>
        <w:lastRenderedPageBreak/>
        <w:t>Extension work</w:t>
      </w:r>
      <w:bookmarkEnd w:id="35"/>
    </w:p>
    <w:p w14:paraId="3BD58516" w14:textId="3C2B6C35" w:rsidR="00D65A14" w:rsidRDefault="00D65A14" w:rsidP="00D65A14">
      <w:pPr>
        <w:pStyle w:val="Heading2"/>
      </w:pPr>
      <w:bookmarkStart w:id="36" w:name="_Toc83817355"/>
      <w:r>
        <w:t>Extra tasks for this lab:</w:t>
      </w:r>
      <w:bookmarkEnd w:id="36"/>
    </w:p>
    <w:p w14:paraId="2CE281A6" w14:textId="77777777" w:rsidR="00582DE2" w:rsidRPr="00C92EE3" w:rsidRDefault="00582DE2" w:rsidP="00582DE2">
      <w:pPr>
        <w:pStyle w:val="ListParagraph"/>
        <w:numPr>
          <w:ilvl w:val="0"/>
          <w:numId w:val="36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Add additional registers to the LED peripheral. For example, add a mask register that can mask out certain bits when writing the LEDs.</w:t>
      </w:r>
    </w:p>
    <w:p w14:paraId="0B6C0E98" w14:textId="18A24C47" w:rsidR="00D65A14" w:rsidRPr="00582DE2" w:rsidRDefault="00582DE2" w:rsidP="00582DE2">
      <w:pPr>
        <w:pStyle w:val="ListParagraph"/>
        <w:numPr>
          <w:ilvl w:val="0"/>
          <w:numId w:val="36"/>
        </w:numPr>
        <w:spacing w:before="200" w:after="200" w:line="276" w:lineRule="auto"/>
        <w:rPr>
          <w:szCs w:val="24"/>
        </w:rPr>
      </w:pPr>
      <w:r w:rsidRPr="00C92EE3">
        <w:rPr>
          <w:szCs w:val="24"/>
        </w:rPr>
        <w:t>Add another peripheral “AHB switch” to input the status of the 8-bit switches. For example, use the switch to control the LEDs.</w:t>
      </w:r>
    </w:p>
    <w:sectPr w:rsidR="00D65A14" w:rsidRPr="00582DE2" w:rsidSect="00AD66E8">
      <w:footerReference w:type="default" r:id="rId18"/>
      <w:headerReference w:type="first" r:id="rId1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EE168" w14:textId="77777777" w:rsidR="008B526C" w:rsidRDefault="008B526C" w:rsidP="00AD4120">
      <w:pPr>
        <w:spacing w:after="0" w:line="240" w:lineRule="auto"/>
      </w:pPr>
      <w:r>
        <w:separator/>
      </w:r>
    </w:p>
  </w:endnote>
  <w:endnote w:type="continuationSeparator" w:id="0">
    <w:p w14:paraId="00DD3274" w14:textId="77777777" w:rsidR="008B526C" w:rsidRDefault="008B526C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8B526C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1319158A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E9151A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3E17E1" w14:textId="77777777" w:rsidR="008B526C" w:rsidRDefault="008B526C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45938CD3" w14:textId="77777777" w:rsidR="008B526C" w:rsidRDefault="008B526C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A13ED"/>
    <w:multiLevelType w:val="hybridMultilevel"/>
    <w:tmpl w:val="87CE86AA"/>
    <w:lvl w:ilvl="0" w:tplc="DAF6AAEA">
      <w:start w:val="815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71135"/>
    <w:multiLevelType w:val="hybridMultilevel"/>
    <w:tmpl w:val="8CE21BD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5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6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9F5FAD"/>
    <w:multiLevelType w:val="hybridMultilevel"/>
    <w:tmpl w:val="767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AB018B"/>
    <w:multiLevelType w:val="hybridMultilevel"/>
    <w:tmpl w:val="C1242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DEA2E7C"/>
    <w:multiLevelType w:val="hybridMultilevel"/>
    <w:tmpl w:val="A796BA10"/>
    <w:lvl w:ilvl="0" w:tplc="89448C4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4A26B6"/>
    <w:multiLevelType w:val="hybridMultilevel"/>
    <w:tmpl w:val="B08A2430"/>
    <w:lvl w:ilvl="0" w:tplc="E1342F4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EF2A7E"/>
    <w:multiLevelType w:val="multilevel"/>
    <w:tmpl w:val="A344F9B6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0" w15:restartNumberingAfterBreak="0">
    <w:nsid w:val="3F294DA9"/>
    <w:multiLevelType w:val="hybridMultilevel"/>
    <w:tmpl w:val="111CBAD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865F88"/>
    <w:multiLevelType w:val="hybridMultilevel"/>
    <w:tmpl w:val="7B029932"/>
    <w:lvl w:ilvl="0" w:tplc="A7F2889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1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91C2118"/>
    <w:multiLevelType w:val="hybridMultilevel"/>
    <w:tmpl w:val="94B69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5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997FA1"/>
    <w:multiLevelType w:val="hybridMultilevel"/>
    <w:tmpl w:val="541049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5"/>
  </w:num>
  <w:num w:numId="3">
    <w:abstractNumId w:val="39"/>
  </w:num>
  <w:num w:numId="4">
    <w:abstractNumId w:val="39"/>
    <w:lvlOverride w:ilvl="0">
      <w:startOverride w:val="1"/>
    </w:lvlOverride>
  </w:num>
  <w:num w:numId="5">
    <w:abstractNumId w:val="19"/>
  </w:num>
  <w:num w:numId="6">
    <w:abstractNumId w:val="5"/>
  </w:num>
  <w:num w:numId="7">
    <w:abstractNumId w:val="30"/>
  </w:num>
  <w:num w:numId="8">
    <w:abstractNumId w:val="4"/>
  </w:num>
  <w:num w:numId="9">
    <w:abstractNumId w:val="18"/>
  </w:num>
  <w:num w:numId="10">
    <w:abstractNumId w:val="35"/>
  </w:num>
  <w:num w:numId="11">
    <w:abstractNumId w:val="21"/>
  </w:num>
  <w:num w:numId="12">
    <w:abstractNumId w:val="37"/>
  </w:num>
  <w:num w:numId="13">
    <w:abstractNumId w:val="24"/>
  </w:num>
  <w:num w:numId="14">
    <w:abstractNumId w:val="34"/>
  </w:num>
  <w:num w:numId="15">
    <w:abstractNumId w:val="32"/>
  </w:num>
  <w:num w:numId="16">
    <w:abstractNumId w:val="15"/>
  </w:num>
  <w:num w:numId="17">
    <w:abstractNumId w:val="8"/>
  </w:num>
  <w:num w:numId="18">
    <w:abstractNumId w:val="11"/>
  </w:num>
  <w:num w:numId="19">
    <w:abstractNumId w:val="0"/>
  </w:num>
  <w:num w:numId="20">
    <w:abstractNumId w:val="10"/>
  </w:num>
  <w:num w:numId="21">
    <w:abstractNumId w:val="9"/>
  </w:num>
  <w:num w:numId="22">
    <w:abstractNumId w:val="16"/>
  </w:num>
  <w:num w:numId="23">
    <w:abstractNumId w:val="29"/>
  </w:num>
  <w:num w:numId="24">
    <w:abstractNumId w:val="31"/>
  </w:num>
  <w:num w:numId="25">
    <w:abstractNumId w:val="14"/>
  </w:num>
  <w:num w:numId="26">
    <w:abstractNumId w:val="13"/>
  </w:num>
  <w:num w:numId="27">
    <w:abstractNumId w:val="22"/>
  </w:num>
  <w:num w:numId="28">
    <w:abstractNumId w:val="38"/>
  </w:num>
  <w:num w:numId="29">
    <w:abstractNumId w:val="26"/>
  </w:num>
  <w:num w:numId="30">
    <w:abstractNumId w:val="27"/>
  </w:num>
  <w:num w:numId="31">
    <w:abstractNumId w:val="33"/>
  </w:num>
  <w:num w:numId="32">
    <w:abstractNumId w:val="12"/>
  </w:num>
  <w:num w:numId="33">
    <w:abstractNumId w:val="20"/>
  </w:num>
  <w:num w:numId="34">
    <w:abstractNumId w:val="28"/>
  </w:num>
  <w:num w:numId="35">
    <w:abstractNumId w:val="23"/>
  </w:num>
  <w:num w:numId="36">
    <w:abstractNumId w:val="2"/>
  </w:num>
  <w:num w:numId="37">
    <w:abstractNumId w:val="7"/>
  </w:num>
  <w:num w:numId="38">
    <w:abstractNumId w:val="29"/>
  </w:num>
  <w:num w:numId="39">
    <w:abstractNumId w:val="29"/>
  </w:num>
  <w:num w:numId="40">
    <w:abstractNumId w:val="29"/>
  </w:num>
  <w:num w:numId="41">
    <w:abstractNumId w:val="1"/>
  </w:num>
  <w:num w:numId="42">
    <w:abstractNumId w:val="17"/>
  </w:num>
  <w:num w:numId="43">
    <w:abstractNumId w:val="36"/>
  </w:num>
  <w:num w:numId="44">
    <w:abstractNumId w:val="3"/>
  </w:num>
  <w:num w:numId="4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30A84"/>
    <w:rsid w:val="00041858"/>
    <w:rsid w:val="00063CFE"/>
    <w:rsid w:val="00067440"/>
    <w:rsid w:val="00072A81"/>
    <w:rsid w:val="000809FA"/>
    <w:rsid w:val="00086313"/>
    <w:rsid w:val="00087525"/>
    <w:rsid w:val="0008756E"/>
    <w:rsid w:val="000A1730"/>
    <w:rsid w:val="000A18DF"/>
    <w:rsid w:val="000A4D08"/>
    <w:rsid w:val="000B3B75"/>
    <w:rsid w:val="000C50CF"/>
    <w:rsid w:val="000E0216"/>
    <w:rsid w:val="000E5453"/>
    <w:rsid w:val="000E74A1"/>
    <w:rsid w:val="000F1FC4"/>
    <w:rsid w:val="000F3CBE"/>
    <w:rsid w:val="000F4AB4"/>
    <w:rsid w:val="00105DDE"/>
    <w:rsid w:val="00106971"/>
    <w:rsid w:val="001115A4"/>
    <w:rsid w:val="001115E8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56D2D"/>
    <w:rsid w:val="001674E6"/>
    <w:rsid w:val="001846A8"/>
    <w:rsid w:val="001867A0"/>
    <w:rsid w:val="001A2D42"/>
    <w:rsid w:val="001A35F2"/>
    <w:rsid w:val="001A622A"/>
    <w:rsid w:val="001B5C7B"/>
    <w:rsid w:val="001C1488"/>
    <w:rsid w:val="001C4FC8"/>
    <w:rsid w:val="001D7E20"/>
    <w:rsid w:val="001E25F8"/>
    <w:rsid w:val="001E380C"/>
    <w:rsid w:val="001E4D44"/>
    <w:rsid w:val="001F374F"/>
    <w:rsid w:val="001F65EA"/>
    <w:rsid w:val="002052D9"/>
    <w:rsid w:val="00222F4F"/>
    <w:rsid w:val="00235016"/>
    <w:rsid w:val="002507B0"/>
    <w:rsid w:val="00255D31"/>
    <w:rsid w:val="00265E6C"/>
    <w:rsid w:val="00275B5B"/>
    <w:rsid w:val="00277471"/>
    <w:rsid w:val="00292711"/>
    <w:rsid w:val="002968AE"/>
    <w:rsid w:val="002A14C7"/>
    <w:rsid w:val="002A20C8"/>
    <w:rsid w:val="002B269C"/>
    <w:rsid w:val="002B7596"/>
    <w:rsid w:val="002B7F24"/>
    <w:rsid w:val="002C22BE"/>
    <w:rsid w:val="002D64AE"/>
    <w:rsid w:val="00303B33"/>
    <w:rsid w:val="003103A1"/>
    <w:rsid w:val="00311F72"/>
    <w:rsid w:val="00312A1F"/>
    <w:rsid w:val="00317EF2"/>
    <w:rsid w:val="00320F63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790"/>
    <w:rsid w:val="003C2E75"/>
    <w:rsid w:val="003D109C"/>
    <w:rsid w:val="003D22B0"/>
    <w:rsid w:val="003D2A09"/>
    <w:rsid w:val="003D61F6"/>
    <w:rsid w:val="003E2DF9"/>
    <w:rsid w:val="003E34FA"/>
    <w:rsid w:val="003E591B"/>
    <w:rsid w:val="003E6C21"/>
    <w:rsid w:val="003F14DB"/>
    <w:rsid w:val="00404D3D"/>
    <w:rsid w:val="00405413"/>
    <w:rsid w:val="0040772A"/>
    <w:rsid w:val="00407957"/>
    <w:rsid w:val="00410D29"/>
    <w:rsid w:val="004112AC"/>
    <w:rsid w:val="00412313"/>
    <w:rsid w:val="004132DA"/>
    <w:rsid w:val="00415746"/>
    <w:rsid w:val="0042182A"/>
    <w:rsid w:val="00424001"/>
    <w:rsid w:val="00433F1E"/>
    <w:rsid w:val="004379F8"/>
    <w:rsid w:val="00447810"/>
    <w:rsid w:val="00453BAF"/>
    <w:rsid w:val="00457842"/>
    <w:rsid w:val="00463949"/>
    <w:rsid w:val="004655A6"/>
    <w:rsid w:val="00465C7C"/>
    <w:rsid w:val="00470701"/>
    <w:rsid w:val="00470C40"/>
    <w:rsid w:val="004712D0"/>
    <w:rsid w:val="00475DEB"/>
    <w:rsid w:val="00476181"/>
    <w:rsid w:val="004777A5"/>
    <w:rsid w:val="004801B4"/>
    <w:rsid w:val="004808A6"/>
    <w:rsid w:val="00490E26"/>
    <w:rsid w:val="00490FB1"/>
    <w:rsid w:val="00496259"/>
    <w:rsid w:val="00496321"/>
    <w:rsid w:val="00496C54"/>
    <w:rsid w:val="00496F23"/>
    <w:rsid w:val="004B77FC"/>
    <w:rsid w:val="004C1401"/>
    <w:rsid w:val="004C1418"/>
    <w:rsid w:val="004C48D6"/>
    <w:rsid w:val="004C6EC2"/>
    <w:rsid w:val="004D4ED5"/>
    <w:rsid w:val="004E07E2"/>
    <w:rsid w:val="004E152C"/>
    <w:rsid w:val="004F08FD"/>
    <w:rsid w:val="004F346B"/>
    <w:rsid w:val="00502D75"/>
    <w:rsid w:val="005177A6"/>
    <w:rsid w:val="00524BBE"/>
    <w:rsid w:val="0053561F"/>
    <w:rsid w:val="00537FF8"/>
    <w:rsid w:val="00540273"/>
    <w:rsid w:val="00541532"/>
    <w:rsid w:val="00541811"/>
    <w:rsid w:val="00546319"/>
    <w:rsid w:val="005515E5"/>
    <w:rsid w:val="0055190D"/>
    <w:rsid w:val="0056382C"/>
    <w:rsid w:val="00571981"/>
    <w:rsid w:val="00582DE2"/>
    <w:rsid w:val="005959A0"/>
    <w:rsid w:val="00595EAA"/>
    <w:rsid w:val="00596136"/>
    <w:rsid w:val="00597700"/>
    <w:rsid w:val="00597F94"/>
    <w:rsid w:val="005A7C32"/>
    <w:rsid w:val="005B0346"/>
    <w:rsid w:val="005B5D94"/>
    <w:rsid w:val="005B79FF"/>
    <w:rsid w:val="005C005B"/>
    <w:rsid w:val="005C0C96"/>
    <w:rsid w:val="005C3DF1"/>
    <w:rsid w:val="005D3170"/>
    <w:rsid w:val="005D6C28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A54"/>
    <w:rsid w:val="00621CC3"/>
    <w:rsid w:val="006231BC"/>
    <w:rsid w:val="00630AFD"/>
    <w:rsid w:val="00632171"/>
    <w:rsid w:val="0063268B"/>
    <w:rsid w:val="006341C3"/>
    <w:rsid w:val="0063501C"/>
    <w:rsid w:val="00637284"/>
    <w:rsid w:val="00642992"/>
    <w:rsid w:val="00646A6A"/>
    <w:rsid w:val="00652180"/>
    <w:rsid w:val="006535AF"/>
    <w:rsid w:val="00667560"/>
    <w:rsid w:val="00670EC6"/>
    <w:rsid w:val="006721BF"/>
    <w:rsid w:val="00672681"/>
    <w:rsid w:val="00672A5D"/>
    <w:rsid w:val="006805A5"/>
    <w:rsid w:val="00684536"/>
    <w:rsid w:val="00694D3A"/>
    <w:rsid w:val="006A2C4C"/>
    <w:rsid w:val="006A549C"/>
    <w:rsid w:val="006A6DED"/>
    <w:rsid w:val="006A7949"/>
    <w:rsid w:val="006B1279"/>
    <w:rsid w:val="006B1709"/>
    <w:rsid w:val="006B2E86"/>
    <w:rsid w:val="006C400A"/>
    <w:rsid w:val="006D1330"/>
    <w:rsid w:val="006D37D5"/>
    <w:rsid w:val="006F579E"/>
    <w:rsid w:val="007032C9"/>
    <w:rsid w:val="00723B6F"/>
    <w:rsid w:val="00724750"/>
    <w:rsid w:val="00736F61"/>
    <w:rsid w:val="007420C1"/>
    <w:rsid w:val="00752E87"/>
    <w:rsid w:val="007547AA"/>
    <w:rsid w:val="00757BD1"/>
    <w:rsid w:val="007770DA"/>
    <w:rsid w:val="007877F9"/>
    <w:rsid w:val="007A0220"/>
    <w:rsid w:val="007A10CF"/>
    <w:rsid w:val="007A282A"/>
    <w:rsid w:val="007A3722"/>
    <w:rsid w:val="007A565A"/>
    <w:rsid w:val="007A74E2"/>
    <w:rsid w:val="007A7893"/>
    <w:rsid w:val="007B0C0B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133D"/>
    <w:rsid w:val="0080650B"/>
    <w:rsid w:val="00815581"/>
    <w:rsid w:val="00823653"/>
    <w:rsid w:val="0082531D"/>
    <w:rsid w:val="00825BFA"/>
    <w:rsid w:val="0082607F"/>
    <w:rsid w:val="00827CED"/>
    <w:rsid w:val="00853CA9"/>
    <w:rsid w:val="008553AB"/>
    <w:rsid w:val="008560FF"/>
    <w:rsid w:val="00857843"/>
    <w:rsid w:val="008578C7"/>
    <w:rsid w:val="00866240"/>
    <w:rsid w:val="008732F5"/>
    <w:rsid w:val="00887D27"/>
    <w:rsid w:val="00887E00"/>
    <w:rsid w:val="00892B2D"/>
    <w:rsid w:val="008971BD"/>
    <w:rsid w:val="008A2779"/>
    <w:rsid w:val="008A615E"/>
    <w:rsid w:val="008B3DCA"/>
    <w:rsid w:val="008B526C"/>
    <w:rsid w:val="008C2DFA"/>
    <w:rsid w:val="008D015A"/>
    <w:rsid w:val="008D0D2E"/>
    <w:rsid w:val="008D1A1E"/>
    <w:rsid w:val="008D234A"/>
    <w:rsid w:val="008E2406"/>
    <w:rsid w:val="008E3882"/>
    <w:rsid w:val="008E7C54"/>
    <w:rsid w:val="008F0329"/>
    <w:rsid w:val="008F2E99"/>
    <w:rsid w:val="008F7AD9"/>
    <w:rsid w:val="0090525D"/>
    <w:rsid w:val="009071EA"/>
    <w:rsid w:val="00911F2C"/>
    <w:rsid w:val="00921A5B"/>
    <w:rsid w:val="00922204"/>
    <w:rsid w:val="009238EF"/>
    <w:rsid w:val="00923FD2"/>
    <w:rsid w:val="009261B4"/>
    <w:rsid w:val="00933438"/>
    <w:rsid w:val="0094275C"/>
    <w:rsid w:val="009437E8"/>
    <w:rsid w:val="00950CD6"/>
    <w:rsid w:val="00956295"/>
    <w:rsid w:val="00960E79"/>
    <w:rsid w:val="00967ED8"/>
    <w:rsid w:val="00971466"/>
    <w:rsid w:val="009764D4"/>
    <w:rsid w:val="009801A0"/>
    <w:rsid w:val="0098087F"/>
    <w:rsid w:val="009809D4"/>
    <w:rsid w:val="00982EC3"/>
    <w:rsid w:val="00987E68"/>
    <w:rsid w:val="00987EC0"/>
    <w:rsid w:val="0099708D"/>
    <w:rsid w:val="009A115D"/>
    <w:rsid w:val="009A24A4"/>
    <w:rsid w:val="009A7731"/>
    <w:rsid w:val="009C11D2"/>
    <w:rsid w:val="009C44AB"/>
    <w:rsid w:val="009C48A6"/>
    <w:rsid w:val="009C7C05"/>
    <w:rsid w:val="009D2D18"/>
    <w:rsid w:val="009E3B13"/>
    <w:rsid w:val="009E5779"/>
    <w:rsid w:val="00A017CE"/>
    <w:rsid w:val="00A06521"/>
    <w:rsid w:val="00A071AE"/>
    <w:rsid w:val="00A138A4"/>
    <w:rsid w:val="00A24A07"/>
    <w:rsid w:val="00A24C15"/>
    <w:rsid w:val="00A265CB"/>
    <w:rsid w:val="00A32A35"/>
    <w:rsid w:val="00A340D0"/>
    <w:rsid w:val="00A42CE0"/>
    <w:rsid w:val="00A466BF"/>
    <w:rsid w:val="00A46741"/>
    <w:rsid w:val="00A53FF5"/>
    <w:rsid w:val="00A55A0F"/>
    <w:rsid w:val="00A61A1C"/>
    <w:rsid w:val="00A81BD6"/>
    <w:rsid w:val="00A8268C"/>
    <w:rsid w:val="00A82B82"/>
    <w:rsid w:val="00A87541"/>
    <w:rsid w:val="00AA025A"/>
    <w:rsid w:val="00AA65EE"/>
    <w:rsid w:val="00AB21F5"/>
    <w:rsid w:val="00AB46C6"/>
    <w:rsid w:val="00AC378D"/>
    <w:rsid w:val="00AC6B4C"/>
    <w:rsid w:val="00AC6E5A"/>
    <w:rsid w:val="00AD4120"/>
    <w:rsid w:val="00AD66E8"/>
    <w:rsid w:val="00AE2C71"/>
    <w:rsid w:val="00AE34F1"/>
    <w:rsid w:val="00AF1E69"/>
    <w:rsid w:val="00AF40AE"/>
    <w:rsid w:val="00B00D34"/>
    <w:rsid w:val="00B05855"/>
    <w:rsid w:val="00B119D0"/>
    <w:rsid w:val="00B128E6"/>
    <w:rsid w:val="00B15AAB"/>
    <w:rsid w:val="00B16FAD"/>
    <w:rsid w:val="00B23834"/>
    <w:rsid w:val="00B31459"/>
    <w:rsid w:val="00B3214F"/>
    <w:rsid w:val="00B522C1"/>
    <w:rsid w:val="00B74198"/>
    <w:rsid w:val="00B76E3C"/>
    <w:rsid w:val="00B833ED"/>
    <w:rsid w:val="00B83FFC"/>
    <w:rsid w:val="00B92784"/>
    <w:rsid w:val="00B96EA6"/>
    <w:rsid w:val="00BA063A"/>
    <w:rsid w:val="00BA79A1"/>
    <w:rsid w:val="00BB4F86"/>
    <w:rsid w:val="00BB632B"/>
    <w:rsid w:val="00BC1E72"/>
    <w:rsid w:val="00BC3327"/>
    <w:rsid w:val="00BC37FD"/>
    <w:rsid w:val="00BC3F9A"/>
    <w:rsid w:val="00BD256E"/>
    <w:rsid w:val="00BD416C"/>
    <w:rsid w:val="00BE3CD9"/>
    <w:rsid w:val="00BE48D9"/>
    <w:rsid w:val="00BE64CF"/>
    <w:rsid w:val="00BE6963"/>
    <w:rsid w:val="00BE6C42"/>
    <w:rsid w:val="00BF5DD9"/>
    <w:rsid w:val="00C150EE"/>
    <w:rsid w:val="00C15DEA"/>
    <w:rsid w:val="00C27243"/>
    <w:rsid w:val="00C3670C"/>
    <w:rsid w:val="00C375A1"/>
    <w:rsid w:val="00C42007"/>
    <w:rsid w:val="00C4321B"/>
    <w:rsid w:val="00C4498F"/>
    <w:rsid w:val="00C457C9"/>
    <w:rsid w:val="00C47778"/>
    <w:rsid w:val="00C50F1F"/>
    <w:rsid w:val="00C53B39"/>
    <w:rsid w:val="00C652E6"/>
    <w:rsid w:val="00C6671A"/>
    <w:rsid w:val="00C71FF1"/>
    <w:rsid w:val="00C7387F"/>
    <w:rsid w:val="00C75850"/>
    <w:rsid w:val="00C77D74"/>
    <w:rsid w:val="00C83D5B"/>
    <w:rsid w:val="00C87201"/>
    <w:rsid w:val="00C87B01"/>
    <w:rsid w:val="00C97E0C"/>
    <w:rsid w:val="00CA41B5"/>
    <w:rsid w:val="00CA6110"/>
    <w:rsid w:val="00CB1FF9"/>
    <w:rsid w:val="00CB6027"/>
    <w:rsid w:val="00CC14AC"/>
    <w:rsid w:val="00CC23BF"/>
    <w:rsid w:val="00CC2678"/>
    <w:rsid w:val="00CC298B"/>
    <w:rsid w:val="00CC3035"/>
    <w:rsid w:val="00CD3B99"/>
    <w:rsid w:val="00CD5353"/>
    <w:rsid w:val="00CD703E"/>
    <w:rsid w:val="00CE19BD"/>
    <w:rsid w:val="00CE2AA3"/>
    <w:rsid w:val="00CE2CD0"/>
    <w:rsid w:val="00CE4068"/>
    <w:rsid w:val="00CE449E"/>
    <w:rsid w:val="00CF0EA7"/>
    <w:rsid w:val="00CF1B5D"/>
    <w:rsid w:val="00D00515"/>
    <w:rsid w:val="00D30850"/>
    <w:rsid w:val="00D3384B"/>
    <w:rsid w:val="00D35C88"/>
    <w:rsid w:val="00D5167F"/>
    <w:rsid w:val="00D55FEA"/>
    <w:rsid w:val="00D60288"/>
    <w:rsid w:val="00D6213F"/>
    <w:rsid w:val="00D63C77"/>
    <w:rsid w:val="00D650B7"/>
    <w:rsid w:val="00D65A14"/>
    <w:rsid w:val="00D66B32"/>
    <w:rsid w:val="00D67374"/>
    <w:rsid w:val="00D75B43"/>
    <w:rsid w:val="00D762EE"/>
    <w:rsid w:val="00D77757"/>
    <w:rsid w:val="00D80D78"/>
    <w:rsid w:val="00D91CDC"/>
    <w:rsid w:val="00D92AD3"/>
    <w:rsid w:val="00D95FB6"/>
    <w:rsid w:val="00DA2C1E"/>
    <w:rsid w:val="00DA3F78"/>
    <w:rsid w:val="00DA40E5"/>
    <w:rsid w:val="00DC24F4"/>
    <w:rsid w:val="00DC2844"/>
    <w:rsid w:val="00DC4025"/>
    <w:rsid w:val="00DC6A1E"/>
    <w:rsid w:val="00DD04DC"/>
    <w:rsid w:val="00DD2098"/>
    <w:rsid w:val="00DD3628"/>
    <w:rsid w:val="00DD61B7"/>
    <w:rsid w:val="00DE4381"/>
    <w:rsid w:val="00DE74A8"/>
    <w:rsid w:val="00DF0287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5527B"/>
    <w:rsid w:val="00E627DE"/>
    <w:rsid w:val="00E73281"/>
    <w:rsid w:val="00E76846"/>
    <w:rsid w:val="00E77EF8"/>
    <w:rsid w:val="00E80334"/>
    <w:rsid w:val="00E809E6"/>
    <w:rsid w:val="00E8757F"/>
    <w:rsid w:val="00E8795E"/>
    <w:rsid w:val="00E87B82"/>
    <w:rsid w:val="00E9151A"/>
    <w:rsid w:val="00E91B00"/>
    <w:rsid w:val="00E92A02"/>
    <w:rsid w:val="00E938B8"/>
    <w:rsid w:val="00E94507"/>
    <w:rsid w:val="00EA07E7"/>
    <w:rsid w:val="00EA12EF"/>
    <w:rsid w:val="00EA38BC"/>
    <w:rsid w:val="00EA543D"/>
    <w:rsid w:val="00EA5D1E"/>
    <w:rsid w:val="00EB1A83"/>
    <w:rsid w:val="00EB2020"/>
    <w:rsid w:val="00EB6430"/>
    <w:rsid w:val="00EC0E3E"/>
    <w:rsid w:val="00EC1C3C"/>
    <w:rsid w:val="00EC5520"/>
    <w:rsid w:val="00ED141F"/>
    <w:rsid w:val="00ED1B9A"/>
    <w:rsid w:val="00ED6424"/>
    <w:rsid w:val="00EF2A04"/>
    <w:rsid w:val="00EF5690"/>
    <w:rsid w:val="00EF6DA9"/>
    <w:rsid w:val="00EF72DE"/>
    <w:rsid w:val="00F000F0"/>
    <w:rsid w:val="00F02B9C"/>
    <w:rsid w:val="00F052C4"/>
    <w:rsid w:val="00F06306"/>
    <w:rsid w:val="00F07DF1"/>
    <w:rsid w:val="00F12F67"/>
    <w:rsid w:val="00F15157"/>
    <w:rsid w:val="00F20086"/>
    <w:rsid w:val="00F26D8D"/>
    <w:rsid w:val="00F32B40"/>
    <w:rsid w:val="00F34F4C"/>
    <w:rsid w:val="00F417AA"/>
    <w:rsid w:val="00F50451"/>
    <w:rsid w:val="00F55E40"/>
    <w:rsid w:val="00F57AB6"/>
    <w:rsid w:val="00F724AA"/>
    <w:rsid w:val="00F75FF8"/>
    <w:rsid w:val="00F806ED"/>
    <w:rsid w:val="00F906B0"/>
    <w:rsid w:val="00F92F77"/>
    <w:rsid w:val="00FA1A48"/>
    <w:rsid w:val="00FB086D"/>
    <w:rsid w:val="00FB0DCF"/>
    <w:rsid w:val="00FB1EFB"/>
    <w:rsid w:val="00FC7AF1"/>
    <w:rsid w:val="00FD3B73"/>
    <w:rsid w:val="00FD6086"/>
    <w:rsid w:val="00FE1DE0"/>
    <w:rsid w:val="00FE5AA8"/>
    <w:rsid w:val="00FE7F65"/>
    <w:rsid w:val="00FF327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E4068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unhideWhenUsed/>
    <w:rsid w:val="005D6C2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paragraph" w:customStyle="1" w:styleId="MyCode">
    <w:name w:val="MyCode"/>
    <w:basedOn w:val="ListParagraph"/>
    <w:link w:val="MyCodeChar"/>
    <w:qFormat/>
    <w:rsid w:val="00407957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4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407957"/>
    <w:rPr>
      <w:rFonts w:ascii="Courier New" w:hAnsi="Courier New" w:cs="Courier New"/>
      <w:color w:val="333E48"/>
      <w:sz w:val="24"/>
      <w:szCs w:val="20"/>
      <w:lang w:val="en-US" w:eastAsia="en-US"/>
    </w:rPr>
  </w:style>
  <w:style w:type="paragraph" w:customStyle="1" w:styleId="paragraph">
    <w:name w:val="paragraph"/>
    <w:basedOn w:val="Normal"/>
    <w:rsid w:val="00EC55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EC5520"/>
  </w:style>
  <w:style w:type="character" w:customStyle="1" w:styleId="eop">
    <w:name w:val="eop"/>
    <w:basedOn w:val="DefaultParagraphFont"/>
    <w:rsid w:val="00EC55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31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eveloper.arm.com/ip-products/designstart/eval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eader" Target="header2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10</Pages>
  <Words>1734</Words>
  <Characters>9885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228</cp:revision>
  <cp:lastPrinted>2019-04-05T13:21:00Z</cp:lastPrinted>
  <dcterms:created xsi:type="dcterms:W3CDTF">2019-04-08T10:40:00Z</dcterms:created>
  <dcterms:modified xsi:type="dcterms:W3CDTF">2021-12-01T13:21:00Z</dcterms:modified>
</cp:coreProperties>
</file>